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83B86" w14:textId="70368F09" w:rsidR="25D47609" w:rsidRDefault="06E52C1B" w:rsidP="00D07759">
      <w:pPr>
        <w:spacing w:line="360" w:lineRule="auto"/>
        <w:jc w:val="center"/>
        <w:rPr>
          <w:rFonts w:asciiTheme="majorHAnsi" w:eastAsiaTheme="minorEastAsia" w:hAnsiTheme="majorHAnsi"/>
          <w:b/>
          <w:bCs/>
          <w:color w:val="FF0000"/>
          <w:sz w:val="20"/>
          <w:szCs w:val="20"/>
        </w:rPr>
      </w:pPr>
      <w:r w:rsidRPr="25D47609">
        <w:rPr>
          <w:rFonts w:asciiTheme="majorHAnsi" w:eastAsiaTheme="minorEastAsia" w:hAnsiTheme="majorHAnsi"/>
          <w:b/>
          <w:bCs/>
          <w:color w:val="FF0000"/>
          <w:sz w:val="20"/>
          <w:szCs w:val="20"/>
        </w:rPr>
        <w:t xml:space="preserve">EMBARGOED UNTIL </w:t>
      </w:r>
      <w:r w:rsidR="00A612D2">
        <w:rPr>
          <w:rFonts w:asciiTheme="majorHAnsi" w:eastAsiaTheme="minorEastAsia" w:hAnsiTheme="majorHAnsi"/>
          <w:b/>
          <w:bCs/>
          <w:color w:val="FF0000"/>
          <w:sz w:val="20"/>
          <w:szCs w:val="20"/>
        </w:rPr>
        <w:t>Thursday</w:t>
      </w:r>
      <w:r w:rsidRPr="25D47609">
        <w:rPr>
          <w:rFonts w:asciiTheme="majorHAnsi" w:eastAsiaTheme="minorEastAsia" w:hAnsiTheme="majorHAnsi"/>
          <w:b/>
          <w:bCs/>
          <w:color w:val="FF0000"/>
          <w:sz w:val="20"/>
          <w:szCs w:val="20"/>
        </w:rPr>
        <w:t xml:space="preserve">, </w:t>
      </w:r>
      <w:r w:rsidR="00C5386E">
        <w:rPr>
          <w:rFonts w:asciiTheme="majorHAnsi" w:eastAsiaTheme="minorEastAsia" w:hAnsiTheme="majorHAnsi"/>
          <w:b/>
          <w:bCs/>
          <w:color w:val="FF0000"/>
          <w:sz w:val="20"/>
          <w:szCs w:val="20"/>
        </w:rPr>
        <w:t>June</w:t>
      </w:r>
      <w:r w:rsidR="22DB5F8B" w:rsidRPr="25D47609">
        <w:rPr>
          <w:rFonts w:asciiTheme="majorHAnsi" w:eastAsiaTheme="minorEastAsia" w:hAnsiTheme="majorHAnsi"/>
          <w:b/>
          <w:bCs/>
          <w:color w:val="FF0000"/>
          <w:sz w:val="20"/>
          <w:szCs w:val="20"/>
        </w:rPr>
        <w:t xml:space="preserve"> </w:t>
      </w:r>
      <w:r w:rsidR="00A612D2">
        <w:rPr>
          <w:rFonts w:asciiTheme="majorHAnsi" w:eastAsiaTheme="minorEastAsia" w:hAnsiTheme="majorHAnsi"/>
          <w:b/>
          <w:bCs/>
          <w:color w:val="FF0000"/>
          <w:sz w:val="20"/>
          <w:szCs w:val="20"/>
        </w:rPr>
        <w:t>18</w:t>
      </w:r>
      <w:r w:rsidRPr="25D47609">
        <w:rPr>
          <w:rFonts w:asciiTheme="majorHAnsi" w:eastAsiaTheme="minorEastAsia" w:hAnsiTheme="majorHAnsi"/>
          <w:b/>
          <w:bCs/>
          <w:color w:val="FF0000"/>
          <w:sz w:val="20"/>
          <w:szCs w:val="20"/>
        </w:rPr>
        <w:t>, 202</w:t>
      </w:r>
      <w:r w:rsidR="22DB5F8B" w:rsidRPr="25D47609">
        <w:rPr>
          <w:rFonts w:asciiTheme="majorHAnsi" w:eastAsiaTheme="minorEastAsia" w:hAnsiTheme="majorHAnsi"/>
          <w:b/>
          <w:bCs/>
          <w:color w:val="FF0000"/>
          <w:sz w:val="20"/>
          <w:szCs w:val="20"/>
        </w:rPr>
        <w:t>6</w:t>
      </w:r>
      <w:r w:rsidRPr="25D47609">
        <w:rPr>
          <w:rFonts w:asciiTheme="majorHAnsi" w:eastAsiaTheme="minorEastAsia" w:hAnsiTheme="majorHAnsi"/>
          <w:b/>
          <w:bCs/>
          <w:color w:val="FF0000"/>
          <w:sz w:val="20"/>
          <w:szCs w:val="20"/>
        </w:rPr>
        <w:t xml:space="preserve">, at </w:t>
      </w:r>
      <w:r w:rsidR="004777AA">
        <w:rPr>
          <w:rFonts w:asciiTheme="majorHAnsi" w:eastAsiaTheme="minorEastAsia" w:hAnsiTheme="majorHAnsi"/>
          <w:b/>
          <w:bCs/>
          <w:color w:val="FF0000"/>
          <w:sz w:val="20"/>
          <w:szCs w:val="20"/>
        </w:rPr>
        <w:t>06</w:t>
      </w:r>
      <w:r w:rsidRPr="25D47609">
        <w:rPr>
          <w:rFonts w:asciiTheme="majorHAnsi" w:eastAsiaTheme="minorEastAsia" w:hAnsiTheme="majorHAnsi"/>
          <w:b/>
          <w:bCs/>
          <w:color w:val="FF0000"/>
          <w:sz w:val="20"/>
          <w:szCs w:val="20"/>
        </w:rPr>
        <w:t xml:space="preserve">:00 </w:t>
      </w:r>
      <w:r w:rsidR="004777AA">
        <w:rPr>
          <w:rFonts w:asciiTheme="majorHAnsi" w:eastAsiaTheme="minorEastAsia" w:hAnsiTheme="majorHAnsi"/>
          <w:b/>
          <w:bCs/>
          <w:color w:val="FF0000"/>
          <w:sz w:val="20"/>
          <w:szCs w:val="20"/>
        </w:rPr>
        <w:t>AM EST</w:t>
      </w:r>
      <w:r w:rsidRPr="25D47609">
        <w:rPr>
          <w:rFonts w:asciiTheme="majorHAnsi" w:eastAsiaTheme="minorEastAsia" w:hAnsiTheme="majorHAnsi"/>
          <w:b/>
          <w:bCs/>
          <w:color w:val="FF0000"/>
          <w:sz w:val="20"/>
          <w:szCs w:val="20"/>
        </w:rPr>
        <w:t xml:space="preserve"> (UTC</w:t>
      </w:r>
      <w:r w:rsidR="004777AA">
        <w:rPr>
          <w:rFonts w:asciiTheme="majorHAnsi" w:eastAsiaTheme="minorEastAsia" w:hAnsiTheme="majorHAnsi"/>
          <w:b/>
          <w:bCs/>
          <w:color w:val="FF0000"/>
          <w:sz w:val="20"/>
          <w:szCs w:val="20"/>
        </w:rPr>
        <w:t>-4</w:t>
      </w:r>
      <w:r w:rsidRPr="25D47609">
        <w:rPr>
          <w:rFonts w:asciiTheme="majorHAnsi" w:eastAsiaTheme="minorEastAsia" w:hAnsiTheme="majorHAnsi"/>
          <w:b/>
          <w:bCs/>
          <w:color w:val="FF0000"/>
          <w:sz w:val="20"/>
          <w:szCs w:val="20"/>
        </w:rPr>
        <w:t>)</w:t>
      </w:r>
    </w:p>
    <w:p w14:paraId="3E6A495B" w14:textId="77777777" w:rsidR="00D07759" w:rsidRPr="00D07759" w:rsidRDefault="00D07759" w:rsidP="00D07759">
      <w:pPr>
        <w:spacing w:line="360" w:lineRule="auto"/>
        <w:jc w:val="center"/>
        <w:rPr>
          <w:rFonts w:asciiTheme="majorHAnsi" w:eastAsiaTheme="minorEastAsia" w:hAnsiTheme="majorHAnsi"/>
          <w:b/>
          <w:bCs/>
          <w:color w:val="FF0000"/>
          <w:sz w:val="20"/>
          <w:szCs w:val="20"/>
        </w:rPr>
      </w:pPr>
    </w:p>
    <w:p w14:paraId="13DB599D" w14:textId="4518528B" w:rsidR="006B2804" w:rsidRPr="00DE0B35" w:rsidRDefault="00BF3A1B"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 xml:space="preserve">ACCENTUM Clip: </w:t>
      </w:r>
      <w:r w:rsidR="00C5386E">
        <w:rPr>
          <w:rFonts w:asciiTheme="majorHAnsi" w:eastAsiaTheme="minorEastAsia" w:hAnsiTheme="majorHAnsi"/>
          <w:b/>
          <w:bCs/>
          <w:color w:val="0094D5"/>
          <w:sz w:val="20"/>
          <w:szCs w:val="20"/>
          <w:lang w:val="en-US"/>
        </w:rPr>
        <w:t>Music and Life in Perfect Sync</w:t>
      </w:r>
    </w:p>
    <w:p w14:paraId="09502AB6" w14:textId="66AC3820" w:rsidR="000A36AD" w:rsidRDefault="503B7482" w:rsidP="7E24779E">
      <w:pPr>
        <w:spacing w:line="276" w:lineRule="auto"/>
        <w:rPr>
          <w:noProof/>
        </w:rPr>
      </w:pPr>
      <w:r w:rsidRPr="7E24779E">
        <w:rPr>
          <w:b/>
          <w:bCs/>
          <w:sz w:val="20"/>
          <w:szCs w:val="20"/>
        </w:rPr>
        <w:t xml:space="preserve">Sennheiser’s ACCENTUM Clip open-ear </w:t>
      </w:r>
      <w:r w:rsidR="0F176F5C" w:rsidRPr="7E24779E">
        <w:rPr>
          <w:b/>
          <w:bCs/>
          <w:sz w:val="20"/>
          <w:szCs w:val="20"/>
        </w:rPr>
        <w:t xml:space="preserve">true wireless </w:t>
      </w:r>
      <w:r w:rsidRPr="7E24779E">
        <w:rPr>
          <w:b/>
          <w:bCs/>
          <w:sz w:val="20"/>
          <w:szCs w:val="20"/>
        </w:rPr>
        <w:t xml:space="preserve">earbuds combine </w:t>
      </w:r>
      <w:r w:rsidR="23CF0F6D" w:rsidRPr="7E24779E">
        <w:rPr>
          <w:b/>
          <w:bCs/>
          <w:sz w:val="20"/>
          <w:szCs w:val="20"/>
        </w:rPr>
        <w:t>sublime</w:t>
      </w:r>
      <w:r w:rsidR="49551761" w:rsidRPr="7E24779E">
        <w:rPr>
          <w:b/>
          <w:bCs/>
          <w:sz w:val="20"/>
          <w:szCs w:val="20"/>
        </w:rPr>
        <w:t xml:space="preserve"> acoustics</w:t>
      </w:r>
      <w:r w:rsidRPr="7E24779E">
        <w:rPr>
          <w:b/>
          <w:bCs/>
          <w:sz w:val="20"/>
          <w:szCs w:val="20"/>
        </w:rPr>
        <w:t>, Bluetooth</w:t>
      </w:r>
      <w:r w:rsidR="57D3C89A" w:rsidRPr="002523D0">
        <w:rPr>
          <w:i/>
          <w:iCs/>
          <w:sz w:val="24"/>
          <w:szCs w:val="24"/>
        </w:rPr>
        <w:t>®</w:t>
      </w:r>
      <w:r w:rsidRPr="7E24779E">
        <w:rPr>
          <w:b/>
          <w:bCs/>
          <w:sz w:val="20"/>
          <w:szCs w:val="20"/>
        </w:rPr>
        <w:t xml:space="preserve"> 6.0, and LDAC streaming</w:t>
      </w:r>
      <w:r w:rsidR="23CF0F6D" w:rsidRPr="7E24779E">
        <w:rPr>
          <w:b/>
          <w:bCs/>
          <w:sz w:val="20"/>
          <w:szCs w:val="20"/>
        </w:rPr>
        <w:t xml:space="preserve"> capability</w:t>
      </w:r>
      <w:r w:rsidRPr="7E24779E">
        <w:rPr>
          <w:b/>
          <w:bCs/>
          <w:sz w:val="20"/>
          <w:szCs w:val="20"/>
        </w:rPr>
        <w:t xml:space="preserve"> into a featherlight, IP54-rated design with 36-hour battery life and natural ambient awareness.</w:t>
      </w:r>
    </w:p>
    <w:p w14:paraId="7E2EB042" w14:textId="77777777" w:rsidR="00294103" w:rsidRDefault="00294103" w:rsidP="25D47609">
      <w:pPr>
        <w:spacing w:line="276" w:lineRule="auto"/>
        <w:jc w:val="center"/>
        <w:rPr>
          <w:noProof/>
        </w:rPr>
      </w:pPr>
    </w:p>
    <w:p w14:paraId="0193B78E" w14:textId="265DF938" w:rsidR="4C02D16C" w:rsidRDefault="00294103" w:rsidP="25D47609">
      <w:pPr>
        <w:spacing w:line="276" w:lineRule="auto"/>
        <w:jc w:val="center"/>
        <w:rPr>
          <w:noProof/>
        </w:rPr>
      </w:pPr>
      <w:r>
        <w:rPr>
          <w:noProof/>
        </w:rPr>
        <w:drawing>
          <wp:inline distT="0" distB="0" distL="0" distR="0" wp14:anchorId="0D929ED2" wp14:editId="0172A62F">
            <wp:extent cx="5500370" cy="3762375"/>
            <wp:effectExtent l="0" t="0" r="5080" b="9525"/>
            <wp:docPr id="603699679" name="Picture 1" descr="A person with a hearing a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99679" name="Picture 1" descr="A person with a hearing aid&#10;&#10;AI-generated content may be incorrect."/>
                    <pic:cNvPicPr/>
                  </pic:nvPicPr>
                  <pic:blipFill rotWithShape="1">
                    <a:blip r:embed="rId11"/>
                    <a:srcRect t="14373" b="17224"/>
                    <a:stretch>
                      <a:fillRect/>
                    </a:stretch>
                  </pic:blipFill>
                  <pic:spPr bwMode="auto">
                    <a:xfrm>
                      <a:off x="0" y="0"/>
                      <a:ext cx="5500370" cy="3762375"/>
                    </a:xfrm>
                    <a:prstGeom prst="rect">
                      <a:avLst/>
                    </a:prstGeom>
                    <a:ln>
                      <a:noFill/>
                    </a:ln>
                    <a:extLst>
                      <a:ext uri="{53640926-AAD7-44D8-BBD7-CCE9431645EC}">
                        <a14:shadowObscured xmlns:a14="http://schemas.microsoft.com/office/drawing/2010/main"/>
                      </a:ext>
                    </a:extLst>
                  </pic:spPr>
                </pic:pic>
              </a:graphicData>
            </a:graphic>
          </wp:inline>
        </w:drawing>
      </w:r>
    </w:p>
    <w:p w14:paraId="74365150" w14:textId="77777777" w:rsidR="0053535E" w:rsidRDefault="0053535E" w:rsidP="25D47609">
      <w:pPr>
        <w:spacing w:line="276" w:lineRule="auto"/>
        <w:rPr>
          <w:rFonts w:asciiTheme="majorHAnsi" w:eastAsiaTheme="minorEastAsia" w:hAnsiTheme="majorHAnsi"/>
          <w:b/>
          <w:bCs/>
          <w:i/>
          <w:iCs/>
          <w:sz w:val="20"/>
          <w:szCs w:val="20"/>
          <w:lang w:val="en-US"/>
        </w:rPr>
      </w:pPr>
    </w:p>
    <w:p w14:paraId="1AAE30D2" w14:textId="7A5FFF9D" w:rsidR="00AD2C52" w:rsidRPr="002636FE" w:rsidRDefault="6144D989" w:rsidP="004C6ACE">
      <w:pPr>
        <w:spacing w:line="276" w:lineRule="auto"/>
        <w:rPr>
          <w:sz w:val="20"/>
          <w:szCs w:val="20"/>
        </w:rPr>
      </w:pPr>
      <w:r w:rsidRPr="002636FE">
        <w:rPr>
          <w:rFonts w:eastAsia="Sennheiser Office" w:cs="Sennheiser Office"/>
          <w:b/>
          <w:bCs/>
          <w:i/>
          <w:iCs/>
          <w:sz w:val="20"/>
          <w:szCs w:val="20"/>
          <w:lang w:val="en-US"/>
        </w:rPr>
        <w:t>Hanover</w:t>
      </w:r>
      <w:r w:rsidR="17089264" w:rsidRPr="002636FE">
        <w:rPr>
          <w:rFonts w:eastAsia="Sennheiser Office" w:cs="Sennheiser Office"/>
          <w:b/>
          <w:bCs/>
          <w:i/>
          <w:iCs/>
          <w:sz w:val="20"/>
          <w:szCs w:val="20"/>
          <w:lang w:val="en-US"/>
        </w:rPr>
        <w:t xml:space="preserve">, </w:t>
      </w:r>
      <w:r w:rsidR="66D934EE" w:rsidRPr="002636FE">
        <w:rPr>
          <w:rFonts w:eastAsia="Sennheiser Office" w:cs="Sennheiser Office"/>
          <w:b/>
          <w:bCs/>
          <w:i/>
          <w:iCs/>
          <w:sz w:val="20"/>
          <w:szCs w:val="20"/>
          <w:lang w:val="en-US"/>
        </w:rPr>
        <w:t>Germany</w:t>
      </w:r>
      <w:r w:rsidR="715CD9CC" w:rsidRPr="002636FE">
        <w:rPr>
          <w:rFonts w:eastAsia="Sennheiser Office" w:cs="Sennheiser Office"/>
          <w:b/>
          <w:bCs/>
          <w:i/>
          <w:iCs/>
          <w:sz w:val="20"/>
          <w:szCs w:val="20"/>
          <w:lang w:val="en-US"/>
        </w:rPr>
        <w:t xml:space="preserve"> </w:t>
      </w:r>
      <w:r w:rsidR="00EBA1C7" w:rsidRPr="002636FE">
        <w:rPr>
          <w:rFonts w:eastAsia="Sennheiser Office" w:cs="Sennheiser Office"/>
          <w:b/>
          <w:bCs/>
          <w:i/>
          <w:iCs/>
          <w:sz w:val="20"/>
          <w:szCs w:val="20"/>
          <w:lang w:val="en-US"/>
        </w:rPr>
        <w:t>–</w:t>
      </w:r>
      <w:r w:rsidR="3831E5AC" w:rsidRPr="002636FE">
        <w:rPr>
          <w:rFonts w:eastAsia="Sennheiser Office" w:cs="Sennheiser Office"/>
          <w:b/>
          <w:bCs/>
          <w:i/>
          <w:iCs/>
          <w:sz w:val="20"/>
          <w:szCs w:val="20"/>
          <w:lang w:val="en-US"/>
        </w:rPr>
        <w:t xml:space="preserve"> </w:t>
      </w:r>
      <w:r w:rsidR="00CC2E72" w:rsidRPr="002636FE">
        <w:rPr>
          <w:rFonts w:eastAsia="Sennheiser Office" w:cs="Sennheiser Office"/>
          <w:b/>
          <w:bCs/>
          <w:i/>
          <w:iCs/>
          <w:sz w:val="20"/>
          <w:szCs w:val="20"/>
          <w:lang w:val="en-US"/>
        </w:rPr>
        <w:t>June</w:t>
      </w:r>
      <w:r w:rsidR="6E3A3AB3" w:rsidRPr="002636FE">
        <w:rPr>
          <w:rFonts w:eastAsia="Sennheiser Office" w:cs="Sennheiser Office"/>
          <w:b/>
          <w:bCs/>
          <w:i/>
          <w:iCs/>
          <w:sz w:val="20"/>
          <w:szCs w:val="20"/>
          <w:lang w:val="en-US"/>
        </w:rPr>
        <w:t xml:space="preserve"> </w:t>
      </w:r>
      <w:r w:rsidR="00102004">
        <w:rPr>
          <w:rFonts w:eastAsia="Sennheiser Office" w:cs="Sennheiser Office"/>
          <w:b/>
          <w:bCs/>
          <w:i/>
          <w:iCs/>
          <w:sz w:val="20"/>
          <w:szCs w:val="20"/>
          <w:lang w:val="en-US"/>
        </w:rPr>
        <w:t>18</w:t>
      </w:r>
      <w:r w:rsidR="622A9641" w:rsidRPr="002636FE">
        <w:rPr>
          <w:rFonts w:eastAsia="Sennheiser Office" w:cs="Sennheiser Office"/>
          <w:b/>
          <w:bCs/>
          <w:i/>
          <w:iCs/>
          <w:sz w:val="20"/>
          <w:szCs w:val="20"/>
          <w:lang w:val="en-US"/>
        </w:rPr>
        <w:t>, 202</w:t>
      </w:r>
      <w:r w:rsidR="23E908DE" w:rsidRPr="002636FE">
        <w:rPr>
          <w:rFonts w:eastAsia="Sennheiser Office" w:cs="Sennheiser Office"/>
          <w:b/>
          <w:bCs/>
          <w:i/>
          <w:iCs/>
          <w:sz w:val="20"/>
          <w:szCs w:val="20"/>
          <w:lang w:val="en-US"/>
        </w:rPr>
        <w:t>6</w:t>
      </w:r>
      <w:r w:rsidR="17B07CE9" w:rsidRPr="002636FE">
        <w:rPr>
          <w:rFonts w:eastAsia="Sennheiser Office" w:cs="Sennheiser Office"/>
          <w:b/>
          <w:bCs/>
          <w:sz w:val="20"/>
          <w:szCs w:val="20"/>
          <w:lang w:val="en-US"/>
        </w:rPr>
        <w:t xml:space="preserve"> </w:t>
      </w:r>
      <w:r w:rsidR="17B07CE9" w:rsidRPr="00851C54">
        <w:rPr>
          <w:rFonts w:eastAsia="Sennheiser Office" w:cs="Sennheiser Office"/>
          <w:sz w:val="20"/>
          <w:szCs w:val="20"/>
          <w:lang w:val="en-US"/>
        </w:rPr>
        <w:t>–</w:t>
      </w:r>
      <w:r w:rsidR="60AA2667" w:rsidRPr="00851C54">
        <w:rPr>
          <w:rFonts w:eastAsia="Sennheiser Office" w:cs="Sennheiser Office"/>
          <w:sz w:val="20"/>
          <w:szCs w:val="20"/>
          <w:lang w:val="en-US"/>
        </w:rPr>
        <w:t xml:space="preserve"> </w:t>
      </w:r>
      <w:r w:rsidR="00D85CAD" w:rsidRPr="00851C54">
        <w:rPr>
          <w:sz w:val="20"/>
          <w:szCs w:val="20"/>
        </w:rPr>
        <w:t>The Sennheiser brand today announced ACCENTUM Clip, a new benchmark for audio performance in the open-ear true wireless category. With</w:t>
      </w:r>
      <w:r w:rsidR="00D85CAD" w:rsidRPr="00AD06A4">
        <w:rPr>
          <w:sz w:val="20"/>
          <w:szCs w:val="20"/>
        </w:rPr>
        <w:t xml:space="preserve"> </w:t>
      </w:r>
      <w:r w:rsidR="00D85CAD" w:rsidRPr="00851C54">
        <w:rPr>
          <w:sz w:val="20"/>
          <w:szCs w:val="20"/>
        </w:rPr>
        <w:t>natural ambient awareness, impressive bass response</w:t>
      </w:r>
      <w:r w:rsidR="00D85CAD" w:rsidRPr="00AD06A4">
        <w:rPr>
          <w:sz w:val="20"/>
          <w:szCs w:val="20"/>
        </w:rPr>
        <w:t xml:space="preserve">, </w:t>
      </w:r>
      <w:r w:rsidR="00D85CAD" w:rsidRPr="00851C54">
        <w:rPr>
          <w:sz w:val="20"/>
          <w:szCs w:val="20"/>
        </w:rPr>
        <w:t>modern</w:t>
      </w:r>
      <w:r w:rsidR="00D85CAD" w:rsidRPr="00AD06A4">
        <w:rPr>
          <w:sz w:val="20"/>
          <w:szCs w:val="20"/>
        </w:rPr>
        <w:t xml:space="preserve"> wireless </w:t>
      </w:r>
      <w:r w:rsidR="00D85CAD" w:rsidRPr="00851C54">
        <w:rPr>
          <w:sz w:val="20"/>
          <w:szCs w:val="20"/>
        </w:rPr>
        <w:t>capabilities</w:t>
      </w:r>
      <w:r w:rsidR="00D85CAD" w:rsidRPr="00AD06A4">
        <w:rPr>
          <w:sz w:val="20"/>
          <w:szCs w:val="20"/>
        </w:rPr>
        <w:t xml:space="preserve"> </w:t>
      </w:r>
      <w:r w:rsidR="00D85CAD" w:rsidRPr="00851C54">
        <w:rPr>
          <w:sz w:val="20"/>
          <w:szCs w:val="20"/>
        </w:rPr>
        <w:t>and all-day comfort,</w:t>
      </w:r>
      <w:r w:rsidR="00D85CAD" w:rsidRPr="00AD06A4">
        <w:rPr>
          <w:sz w:val="20"/>
          <w:szCs w:val="20"/>
        </w:rPr>
        <w:t xml:space="preserve"> </w:t>
      </w:r>
      <w:r w:rsidR="00D85CAD" w:rsidRPr="00851C54">
        <w:rPr>
          <w:sz w:val="20"/>
          <w:szCs w:val="20"/>
        </w:rPr>
        <w:t xml:space="preserve">the compact </w:t>
      </w:r>
      <w:r w:rsidR="00D85CAD" w:rsidRPr="00AD06A4">
        <w:rPr>
          <w:sz w:val="20"/>
          <w:szCs w:val="20"/>
        </w:rPr>
        <w:t xml:space="preserve">ACCENTUM Clip </w:t>
      </w:r>
      <w:r w:rsidR="00D85CAD" w:rsidRPr="00851C54">
        <w:rPr>
          <w:sz w:val="20"/>
          <w:szCs w:val="20"/>
        </w:rPr>
        <w:t>complements life on the move.</w:t>
      </w:r>
    </w:p>
    <w:p w14:paraId="62C4EBB7" w14:textId="7C983789" w:rsidR="00851C54" w:rsidRPr="00851C54" w:rsidRDefault="00B06A0F" w:rsidP="004C6ACE">
      <w:pPr>
        <w:spacing w:line="276" w:lineRule="auto"/>
        <w:rPr>
          <w:i/>
          <w:iCs/>
          <w:sz w:val="20"/>
          <w:szCs w:val="20"/>
        </w:rPr>
      </w:pPr>
      <w:r w:rsidRPr="002636FE">
        <w:rPr>
          <w:sz w:val="20"/>
          <w:szCs w:val="20"/>
        </w:rPr>
        <w:br/>
      </w:r>
      <w:r w:rsidR="00851C54" w:rsidRPr="00851C54">
        <w:rPr>
          <w:i/>
          <w:iCs/>
          <w:sz w:val="20"/>
          <w:szCs w:val="20"/>
        </w:rPr>
        <w:t>“</w:t>
      </w:r>
      <w:r w:rsidR="00E679FA">
        <w:rPr>
          <w:i/>
          <w:iCs/>
          <w:sz w:val="20"/>
          <w:szCs w:val="20"/>
        </w:rPr>
        <w:t>In creating</w:t>
      </w:r>
      <w:r w:rsidR="00851C54" w:rsidRPr="00851C54">
        <w:rPr>
          <w:i/>
          <w:iCs/>
          <w:sz w:val="20"/>
          <w:szCs w:val="20"/>
        </w:rPr>
        <w:t xml:space="preserve"> ACCENTUM Clip, we wanted to elevate the standard of acoustic performance that open earbuds have traditionally struggled with,” said Friederike Menking, ACCENTUM Clip Product Manager. “Whether you</w:t>
      </w:r>
      <w:r w:rsidR="001367F5">
        <w:rPr>
          <w:i/>
          <w:iCs/>
          <w:sz w:val="20"/>
          <w:szCs w:val="20"/>
        </w:rPr>
        <w:t xml:space="preserve"> a</w:t>
      </w:r>
      <w:r w:rsidR="00851C54" w:rsidRPr="00851C54">
        <w:rPr>
          <w:i/>
          <w:iCs/>
          <w:sz w:val="20"/>
          <w:szCs w:val="20"/>
        </w:rPr>
        <w:t>re tackling productivity, out on your own adventures, or managing the transitions in between</w:t>
      </w:r>
      <w:r w:rsidR="00C24190">
        <w:rPr>
          <w:i/>
          <w:iCs/>
          <w:sz w:val="20"/>
          <w:szCs w:val="20"/>
        </w:rPr>
        <w:t xml:space="preserve">, </w:t>
      </w:r>
      <w:r w:rsidR="00851C54" w:rsidRPr="00851C54">
        <w:rPr>
          <w:i/>
          <w:iCs/>
          <w:sz w:val="20"/>
          <w:szCs w:val="20"/>
        </w:rPr>
        <w:t>its thoughtful design empowers you to navigate your world without sacrificing the essence of your music.”</w:t>
      </w:r>
    </w:p>
    <w:p w14:paraId="6E6E0AE5" w14:textId="77777777" w:rsidR="00D07759" w:rsidRDefault="00D07759" w:rsidP="004C6ACE">
      <w:pPr>
        <w:spacing w:after="200" w:line="276" w:lineRule="auto"/>
        <w:rPr>
          <w:i/>
          <w:iCs/>
          <w:sz w:val="20"/>
          <w:szCs w:val="20"/>
        </w:rPr>
      </w:pPr>
      <w:r w:rsidRPr="7E24779E">
        <w:rPr>
          <w:i/>
          <w:iCs/>
          <w:sz w:val="20"/>
          <w:szCs w:val="20"/>
        </w:rPr>
        <w:br w:type="page"/>
      </w:r>
    </w:p>
    <w:p w14:paraId="3326CE36" w14:textId="47049D2F" w:rsidR="7E24779E" w:rsidRDefault="7E24779E" w:rsidP="7E24779E">
      <w:pPr>
        <w:spacing w:after="160" w:line="276" w:lineRule="auto"/>
        <w:rPr>
          <w:b/>
          <w:bCs/>
          <w:sz w:val="20"/>
          <w:szCs w:val="20"/>
        </w:rPr>
      </w:pPr>
    </w:p>
    <w:p w14:paraId="57708C95" w14:textId="0EA4F293" w:rsidR="00D9485B" w:rsidRPr="00AD06A4" w:rsidRDefault="00D9485B" w:rsidP="004C6ACE">
      <w:pPr>
        <w:spacing w:after="160" w:line="276" w:lineRule="auto"/>
        <w:rPr>
          <w:b/>
          <w:bCs/>
          <w:sz w:val="20"/>
          <w:szCs w:val="20"/>
        </w:rPr>
      </w:pPr>
      <w:r w:rsidRPr="00AD06A4">
        <w:rPr>
          <w:b/>
          <w:bCs/>
          <w:sz w:val="20"/>
          <w:szCs w:val="20"/>
        </w:rPr>
        <w:t>Situational Awareness</w:t>
      </w:r>
      <w:r w:rsidRPr="002636FE">
        <w:rPr>
          <w:b/>
          <w:bCs/>
          <w:sz w:val="20"/>
          <w:szCs w:val="20"/>
        </w:rPr>
        <w:t xml:space="preserve"> Meets Exceptional Sound</w:t>
      </w:r>
    </w:p>
    <w:p w14:paraId="3FF4B1D0" w14:textId="77777777" w:rsidR="00E74C57" w:rsidRPr="00E74C57" w:rsidRDefault="00E74C57" w:rsidP="004C6ACE">
      <w:pPr>
        <w:spacing w:line="276" w:lineRule="auto"/>
        <w:rPr>
          <w:sz w:val="20"/>
          <w:szCs w:val="20"/>
        </w:rPr>
      </w:pPr>
      <w:r w:rsidRPr="00E74C57">
        <w:rPr>
          <w:sz w:val="20"/>
          <w:szCs w:val="20"/>
        </w:rPr>
        <w:t xml:space="preserve">Daily life doesn’t happen in neat little boxes; the lines between work and play are constantly blurred. From streaming the latest album drop at the train station to picking up your coffee order mid-conference call, multitaskers demand situational awareness </w:t>
      </w:r>
      <w:r w:rsidRPr="00E74C57">
        <w:rPr>
          <w:i/>
          <w:iCs/>
          <w:sz w:val="20"/>
          <w:szCs w:val="20"/>
        </w:rPr>
        <w:t>and</w:t>
      </w:r>
      <w:r w:rsidRPr="00E74C57">
        <w:rPr>
          <w:sz w:val="20"/>
          <w:szCs w:val="20"/>
        </w:rPr>
        <w:t xml:space="preserve"> impressive sound. Until now, the growing demand for truly open earbuds has come with sonic compromises. Backed by decades of expertise tuning open headphones, ACCENTUM Clip delivers both natural ambiance and stunning audio reproduction without the need for electronic pass-through modes. This ensures the essential cues of everyday life stay with you, wherever you immerse yourself in your music. </w:t>
      </w:r>
    </w:p>
    <w:p w14:paraId="73467C7A" w14:textId="77777777" w:rsidR="00294103" w:rsidRDefault="00294103" w:rsidP="004C6ACE">
      <w:pPr>
        <w:spacing w:line="276" w:lineRule="auto"/>
        <w:rPr>
          <w:noProof/>
          <w:sz w:val="20"/>
          <w:szCs w:val="20"/>
        </w:rPr>
      </w:pPr>
    </w:p>
    <w:p w14:paraId="15033991" w14:textId="628068EF" w:rsidR="00B06A0F" w:rsidRDefault="00294103" w:rsidP="004C6ACE">
      <w:pPr>
        <w:spacing w:line="276" w:lineRule="auto"/>
        <w:jc w:val="center"/>
        <w:rPr>
          <w:sz w:val="20"/>
          <w:szCs w:val="20"/>
        </w:rPr>
      </w:pPr>
      <w:r>
        <w:rPr>
          <w:noProof/>
          <w:sz w:val="20"/>
          <w:szCs w:val="20"/>
        </w:rPr>
        <w:drawing>
          <wp:inline distT="0" distB="0" distL="0" distR="0" wp14:anchorId="69EFC59C" wp14:editId="27898A03">
            <wp:extent cx="5500370" cy="2686050"/>
            <wp:effectExtent l="0" t="0" r="5080" b="0"/>
            <wp:docPr id="1219515779" name="Picture 2" descr="A pair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15779" name="Picture 2" descr="A pair of black headphones&#10;&#10;AI-generated content may be incorrect."/>
                    <pic:cNvPicPr/>
                  </pic:nvPicPr>
                  <pic:blipFill rotWithShape="1">
                    <a:blip r:embed="rId12"/>
                    <a:srcRect t="31344" b="19822"/>
                    <a:stretch>
                      <a:fillRect/>
                    </a:stretch>
                  </pic:blipFill>
                  <pic:spPr bwMode="auto">
                    <a:xfrm>
                      <a:off x="0" y="0"/>
                      <a:ext cx="5500370" cy="2686050"/>
                    </a:xfrm>
                    <a:prstGeom prst="rect">
                      <a:avLst/>
                    </a:prstGeom>
                    <a:ln>
                      <a:noFill/>
                    </a:ln>
                    <a:extLst>
                      <a:ext uri="{53640926-AAD7-44D8-BBD7-CCE9431645EC}">
                        <a14:shadowObscured xmlns:a14="http://schemas.microsoft.com/office/drawing/2010/main"/>
                      </a:ext>
                    </a:extLst>
                  </pic:spPr>
                </pic:pic>
              </a:graphicData>
            </a:graphic>
          </wp:inline>
        </w:drawing>
      </w:r>
    </w:p>
    <w:p w14:paraId="17F3E7A4" w14:textId="619F0FC7" w:rsidR="00F12293" w:rsidRDefault="00D07759" w:rsidP="004C6ACE">
      <w:pPr>
        <w:spacing w:line="276" w:lineRule="auto"/>
        <w:jc w:val="center"/>
        <w:rPr>
          <w:rFonts w:ascii="Aptos" w:eastAsia="Aptos" w:hAnsi="Aptos" w:cs="Aptos"/>
          <w:i/>
          <w:iCs/>
          <w:color w:val="A6A6A6" w:themeColor="background1" w:themeShade="A6"/>
          <w:sz w:val="16"/>
          <w:szCs w:val="16"/>
          <w:lang w:val="en-US"/>
        </w:rPr>
      </w:pPr>
      <w:r w:rsidRPr="004C6ACE">
        <w:rPr>
          <w:rFonts w:ascii="Aptos" w:eastAsia="Aptos" w:hAnsi="Aptos" w:cs="Aptos"/>
          <w:i/>
          <w:iCs/>
          <w:color w:val="A6A6A6" w:themeColor="background1" w:themeShade="A6"/>
          <w:sz w:val="16"/>
          <w:szCs w:val="16"/>
          <w:lang w:val="en-US"/>
        </w:rPr>
        <w:t xml:space="preserve">ACCENTUM Clip </w:t>
      </w:r>
      <w:r w:rsidR="004C6ACE" w:rsidRPr="004C6ACE">
        <w:rPr>
          <w:rFonts w:ascii="Aptos" w:eastAsia="Aptos" w:hAnsi="Aptos" w:cs="Aptos"/>
          <w:i/>
          <w:iCs/>
          <w:color w:val="A6A6A6" w:themeColor="background1" w:themeShade="A6"/>
          <w:sz w:val="16"/>
          <w:szCs w:val="16"/>
          <w:lang w:val="en-US"/>
        </w:rPr>
        <w:t>allows for complete situational awareness wit</w:t>
      </w:r>
      <w:r w:rsidR="008A56FF">
        <w:rPr>
          <w:rFonts w:ascii="Aptos" w:eastAsia="Aptos" w:hAnsi="Aptos" w:cs="Aptos"/>
          <w:i/>
          <w:iCs/>
          <w:color w:val="A6A6A6" w:themeColor="background1" w:themeShade="A6"/>
          <w:sz w:val="16"/>
          <w:szCs w:val="16"/>
          <w:lang w:val="en-US"/>
        </w:rPr>
        <w:t>h</w:t>
      </w:r>
      <w:r w:rsidR="004C6ACE" w:rsidRPr="004C6ACE">
        <w:rPr>
          <w:rFonts w:ascii="Aptos" w:eastAsia="Aptos" w:hAnsi="Aptos" w:cs="Aptos"/>
          <w:i/>
          <w:iCs/>
          <w:color w:val="A6A6A6" w:themeColor="background1" w:themeShade="A6"/>
          <w:sz w:val="16"/>
          <w:szCs w:val="16"/>
          <w:lang w:val="en-US"/>
        </w:rPr>
        <w:t xml:space="preserve"> </w:t>
      </w:r>
      <w:r w:rsidR="008A56FF">
        <w:rPr>
          <w:rFonts w:ascii="Aptos" w:eastAsia="Aptos" w:hAnsi="Aptos" w:cs="Aptos"/>
          <w:i/>
          <w:iCs/>
          <w:color w:val="A6A6A6" w:themeColor="background1" w:themeShade="A6"/>
          <w:sz w:val="16"/>
          <w:szCs w:val="16"/>
          <w:lang w:val="en-US"/>
        </w:rPr>
        <w:t xml:space="preserve">full, rich </w:t>
      </w:r>
      <w:r w:rsidR="004C6ACE">
        <w:rPr>
          <w:rFonts w:ascii="Aptos" w:eastAsia="Aptos" w:hAnsi="Aptos" w:cs="Aptos"/>
          <w:i/>
          <w:iCs/>
          <w:color w:val="A6A6A6" w:themeColor="background1" w:themeShade="A6"/>
          <w:sz w:val="16"/>
          <w:szCs w:val="16"/>
          <w:lang w:val="en-US"/>
        </w:rPr>
        <w:t xml:space="preserve">Sennheiser </w:t>
      </w:r>
      <w:r w:rsidR="004C6ACE" w:rsidRPr="004C6ACE">
        <w:rPr>
          <w:rFonts w:ascii="Aptos" w:eastAsia="Aptos" w:hAnsi="Aptos" w:cs="Aptos"/>
          <w:i/>
          <w:iCs/>
          <w:color w:val="A6A6A6" w:themeColor="background1" w:themeShade="A6"/>
          <w:sz w:val="16"/>
          <w:szCs w:val="16"/>
          <w:lang w:val="en-US"/>
        </w:rPr>
        <w:t>sound</w:t>
      </w:r>
    </w:p>
    <w:p w14:paraId="596437BD" w14:textId="22CED4C1" w:rsidR="25D47609" w:rsidRDefault="25D47609" w:rsidP="004C6ACE">
      <w:pPr>
        <w:spacing w:line="276" w:lineRule="auto"/>
        <w:rPr>
          <w:sz w:val="20"/>
          <w:szCs w:val="20"/>
        </w:rPr>
      </w:pPr>
    </w:p>
    <w:p w14:paraId="1BB1E382" w14:textId="14BB5F7B" w:rsidR="00097CEF" w:rsidRPr="00AD06A4" w:rsidRDefault="002449BE" w:rsidP="004C6ACE">
      <w:pPr>
        <w:spacing w:after="160" w:line="276" w:lineRule="auto"/>
        <w:rPr>
          <w:b/>
          <w:bCs/>
          <w:sz w:val="20"/>
          <w:szCs w:val="20"/>
        </w:rPr>
      </w:pPr>
      <w:r>
        <w:rPr>
          <w:b/>
          <w:bCs/>
          <w:sz w:val="20"/>
          <w:szCs w:val="20"/>
        </w:rPr>
        <w:t>Brilliant Sennheiser Sound</w:t>
      </w:r>
    </w:p>
    <w:p w14:paraId="30FC798D" w14:textId="7091FAC6" w:rsidR="00237D5C" w:rsidRPr="00AD06A4" w:rsidRDefault="6E721473" w:rsidP="7E24779E">
      <w:pPr>
        <w:spacing w:after="160" w:line="276" w:lineRule="auto"/>
        <w:rPr>
          <w:rFonts w:ascii="Sennheiser Office" w:eastAsia="Sennheiser Office" w:hAnsi="Sennheiser Office" w:cs="Sennheiser Office"/>
          <w:szCs w:val="18"/>
        </w:rPr>
      </w:pPr>
      <w:r w:rsidRPr="7E24779E">
        <w:rPr>
          <w:rFonts w:ascii="Sennheiser Office" w:eastAsia="Sennheiser Office" w:hAnsi="Sennheiser Office" w:cs="Sennheiser Office"/>
          <w:szCs w:val="18"/>
        </w:rPr>
        <w:t xml:space="preserve">At the core of </w:t>
      </w:r>
      <w:r w:rsidR="522AD345" w:rsidRPr="7E24779E">
        <w:rPr>
          <w:rFonts w:ascii="Sennheiser Office" w:eastAsia="Sennheiser Office" w:hAnsi="Sennheiser Office" w:cs="Sennheiser Office"/>
          <w:szCs w:val="18"/>
        </w:rPr>
        <w:t>the</w:t>
      </w:r>
      <w:r w:rsidR="44C38004" w:rsidRPr="7E24779E">
        <w:rPr>
          <w:rFonts w:ascii="Sennheiser Office" w:eastAsia="Sennheiser Office" w:hAnsi="Sennheiser Office" w:cs="Sennheiser Office"/>
          <w:szCs w:val="18"/>
        </w:rPr>
        <w:t xml:space="preserve"> Hi-Res Audio </w:t>
      </w:r>
      <w:r w:rsidR="009E3945">
        <w:rPr>
          <w:rFonts w:ascii="Sennheiser Office" w:eastAsia="Sennheiser Office" w:hAnsi="Sennheiser Office" w:cs="Sennheiser Office"/>
          <w:szCs w:val="18"/>
        </w:rPr>
        <w:t>Wireless</w:t>
      </w:r>
      <w:r w:rsidR="009E3945" w:rsidRPr="009E3945">
        <w:rPr>
          <w:rFonts w:ascii="Sennheiser Office" w:eastAsia="Sennheiser Office" w:hAnsi="Sennheiser Office" w:cs="Sennheiser Office"/>
          <w:sz w:val="22"/>
        </w:rPr>
        <w:t>®</w:t>
      </w:r>
      <w:r w:rsidR="009E3945">
        <w:rPr>
          <w:rFonts w:ascii="Sennheiser Office" w:eastAsia="Sennheiser Office" w:hAnsi="Sennheiser Office" w:cs="Sennheiser Office"/>
          <w:szCs w:val="18"/>
        </w:rPr>
        <w:t xml:space="preserve"> </w:t>
      </w:r>
      <w:r w:rsidR="44C38004" w:rsidRPr="7E24779E">
        <w:rPr>
          <w:rFonts w:ascii="Sennheiser Office" w:eastAsia="Sennheiser Office" w:hAnsi="Sennheiser Office" w:cs="Sennheiser Office"/>
          <w:szCs w:val="18"/>
        </w:rPr>
        <w:t>certified</w:t>
      </w:r>
      <w:r w:rsidR="522AD345" w:rsidRPr="7E24779E">
        <w:rPr>
          <w:rFonts w:ascii="Sennheiser Office" w:eastAsia="Sennheiser Office" w:hAnsi="Sennheiser Office" w:cs="Sennheiser Office"/>
          <w:szCs w:val="18"/>
        </w:rPr>
        <w:t xml:space="preserve"> </w:t>
      </w:r>
      <w:r w:rsidRPr="7E24779E">
        <w:rPr>
          <w:rFonts w:ascii="Sennheiser Office" w:eastAsia="Sennheiser Office" w:hAnsi="Sennheiser Office" w:cs="Sennheiser Office"/>
          <w:szCs w:val="18"/>
        </w:rPr>
        <w:t xml:space="preserve">ACCENTUM Clip is a 12 mm dynamic driver, tuned for clarity and punchy bass with smooth treble that is delightful to listen to in long stretches. To ensure brilliant Sennheiser sound in every situation, the </w:t>
      </w:r>
      <w:r w:rsidR="6DB125DB" w:rsidRPr="7E24779E">
        <w:rPr>
          <w:rFonts w:ascii="Sennheiser Office" w:eastAsia="Sennheiser Office" w:hAnsi="Sennheiser Office" w:cs="Sennheiser Office"/>
          <w:szCs w:val="18"/>
        </w:rPr>
        <w:t xml:space="preserve">certified </w:t>
      </w:r>
      <w:r w:rsidRPr="7E24779E">
        <w:rPr>
          <w:rFonts w:ascii="Sennheiser Office" w:eastAsia="Sennheiser Office" w:hAnsi="Sennheiser Office" w:cs="Sennheiser Office"/>
          <w:szCs w:val="18"/>
        </w:rPr>
        <w:t xml:space="preserve">earbuds utilize a Dynamic EQ for seamless compensation of tonal shifts when playback volume is lowered. As the volume level increases, the equalization curve steps back to maintain balance while preventing unpleasant distortion. </w:t>
      </w:r>
    </w:p>
    <w:p w14:paraId="60CFE69E" w14:textId="083ABA2D" w:rsidR="00237D5C" w:rsidRDefault="6E721473" w:rsidP="7E24779E">
      <w:pPr>
        <w:spacing w:line="276" w:lineRule="auto"/>
        <w:rPr>
          <w:rFonts w:ascii="Sennheiser Office" w:eastAsia="Sennheiser Office" w:hAnsi="Sennheiser Office" w:cs="Sennheiser Office"/>
          <w:szCs w:val="18"/>
        </w:rPr>
      </w:pPr>
      <w:r w:rsidRPr="7E24779E">
        <w:rPr>
          <w:rFonts w:ascii="Sennheiser Office" w:eastAsia="Sennheiser Office" w:hAnsi="Sennheiser Office" w:cs="Sennheiser Office"/>
          <w:szCs w:val="18"/>
        </w:rPr>
        <w:t xml:space="preserve">For the ideal </w:t>
      </w:r>
      <w:r w:rsidR="1870B609" w:rsidRPr="7E24779E">
        <w:rPr>
          <w:rFonts w:ascii="Sennheiser Office" w:eastAsia="Sennheiser Office" w:hAnsi="Sennheiser Office" w:cs="Sennheiser Office"/>
          <w:szCs w:val="18"/>
        </w:rPr>
        <w:t>blend</w:t>
      </w:r>
      <w:r w:rsidRPr="7E24779E">
        <w:rPr>
          <w:rFonts w:ascii="Sennheiser Office" w:eastAsia="Sennheiser Office" w:hAnsi="Sennheiser Office" w:cs="Sennheiser Office"/>
          <w:szCs w:val="18"/>
        </w:rPr>
        <w:t xml:space="preserve"> of sound quality, battery life and reliable connection on millions of devices, ACCENTUM Clip uses the versatile SBC and AAC codecs</w:t>
      </w:r>
      <w:r w:rsidR="36D27613" w:rsidRPr="7E24779E">
        <w:rPr>
          <w:rFonts w:ascii="Sennheiser Office" w:eastAsia="Sennheiser Office" w:hAnsi="Sennheiser Office" w:cs="Sennheiser Office"/>
          <w:szCs w:val="18"/>
        </w:rPr>
        <w:t xml:space="preserve"> and Google Fast Pair</w:t>
      </w:r>
      <w:r w:rsidR="00077886">
        <w:rPr>
          <w:rFonts w:ascii="Sennheiser Office" w:eastAsia="Sennheiser Office" w:hAnsi="Sennheiser Office" w:cs="Sennheiser Office"/>
          <w:szCs w:val="18"/>
        </w:rPr>
        <w:t>™</w:t>
      </w:r>
      <w:r w:rsidRPr="7E24779E">
        <w:rPr>
          <w:rFonts w:ascii="Sennheiser Office" w:eastAsia="Sennheiser Office" w:hAnsi="Sennheiser Office" w:cs="Sennheiser Office"/>
          <w:szCs w:val="18"/>
        </w:rPr>
        <w:t>. On compatible devices, listeners wanting to take advantage of high-resolution streaming content may enable the LDAC codec</w:t>
      </w:r>
      <w:r w:rsidR="2BAF8914" w:rsidRPr="7E24779E">
        <w:rPr>
          <w:rFonts w:ascii="Sennheiser Office" w:eastAsia="Sennheiser Office" w:hAnsi="Sennheiser Office" w:cs="Sennheiser Office"/>
          <w:szCs w:val="18"/>
          <w:vertAlign w:val="superscript"/>
        </w:rPr>
        <w:t>1</w:t>
      </w:r>
      <w:r w:rsidRPr="7E24779E">
        <w:rPr>
          <w:rFonts w:ascii="Sennheiser Office" w:eastAsia="Sennheiser Office" w:hAnsi="Sennheiser Office" w:cs="Sennheiser Office"/>
          <w:szCs w:val="18"/>
        </w:rPr>
        <w:t xml:space="preserve"> for high bitrate audio transmission. The critically acclaimed Sennheiser Smart Control Plus app lets ACCENTUM Clip users further personalize its sound and connectivity with a 5-band EQ, shareable presets, Sound Check’s guided prompts, and more.</w:t>
      </w:r>
    </w:p>
    <w:p w14:paraId="1A98FAE5" w14:textId="77777777" w:rsidR="00097CEF" w:rsidRDefault="00097CEF" w:rsidP="004C6ACE">
      <w:pPr>
        <w:spacing w:line="276" w:lineRule="auto"/>
      </w:pPr>
    </w:p>
    <w:p w14:paraId="58798858" w14:textId="3A9EEE7B" w:rsidR="25D47609" w:rsidRDefault="25D47609" w:rsidP="25D47609">
      <w:pPr>
        <w:spacing w:line="276" w:lineRule="auto"/>
        <w:jc w:val="center"/>
      </w:pPr>
    </w:p>
    <w:p w14:paraId="3D1D7BCB" w14:textId="77777777" w:rsidR="00294103" w:rsidRDefault="00294103" w:rsidP="25D47609">
      <w:pPr>
        <w:spacing w:line="276" w:lineRule="auto"/>
        <w:jc w:val="center"/>
        <w:rPr>
          <w:noProof/>
          <w:sz w:val="20"/>
          <w:szCs w:val="20"/>
        </w:rPr>
      </w:pPr>
    </w:p>
    <w:p w14:paraId="7EC19537" w14:textId="013A856E" w:rsidR="004725A3" w:rsidRPr="001B6D56" w:rsidRDefault="00294103" w:rsidP="25D47609">
      <w:pPr>
        <w:spacing w:line="276" w:lineRule="auto"/>
        <w:jc w:val="center"/>
        <w:rPr>
          <w:sz w:val="20"/>
          <w:szCs w:val="20"/>
        </w:rPr>
      </w:pPr>
      <w:r>
        <w:rPr>
          <w:noProof/>
          <w:sz w:val="20"/>
          <w:szCs w:val="20"/>
        </w:rPr>
        <w:drawing>
          <wp:inline distT="0" distB="0" distL="0" distR="0" wp14:anchorId="3ABBD6A8" wp14:editId="1C5EF06F">
            <wp:extent cx="5500370" cy="2581275"/>
            <wp:effectExtent l="0" t="0" r="5080" b="9525"/>
            <wp:docPr id="779611883" name="Picture 3" descr="A white headphones in a c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11883" name="Picture 3" descr="A white headphones in a case&#10;&#10;AI-generated content may be incorrect."/>
                    <pic:cNvPicPr/>
                  </pic:nvPicPr>
                  <pic:blipFill rotWithShape="1">
                    <a:blip r:embed="rId13"/>
                    <a:srcRect t="25195" b="4416"/>
                    <a:stretch>
                      <a:fillRect/>
                    </a:stretch>
                  </pic:blipFill>
                  <pic:spPr bwMode="auto">
                    <a:xfrm>
                      <a:off x="0" y="0"/>
                      <a:ext cx="5500370" cy="2581275"/>
                    </a:xfrm>
                    <a:prstGeom prst="rect">
                      <a:avLst/>
                    </a:prstGeom>
                    <a:ln>
                      <a:noFill/>
                    </a:ln>
                    <a:extLst>
                      <a:ext uri="{53640926-AAD7-44D8-BBD7-CCE9431645EC}">
                        <a14:shadowObscured xmlns:a14="http://schemas.microsoft.com/office/drawing/2010/main"/>
                      </a:ext>
                    </a:extLst>
                  </pic:spPr>
                </pic:pic>
              </a:graphicData>
            </a:graphic>
          </wp:inline>
        </w:drawing>
      </w:r>
    </w:p>
    <w:p w14:paraId="69728E01" w14:textId="2028B6E6" w:rsidR="00556AA7" w:rsidRDefault="00BD203F" w:rsidP="25D47609">
      <w:pPr>
        <w:spacing w:line="276" w:lineRule="auto"/>
        <w:jc w:val="center"/>
        <w:rPr>
          <w:rFonts w:ascii="Aptos" w:eastAsia="Aptos" w:hAnsi="Aptos" w:cs="Aptos"/>
          <w:i/>
          <w:iCs/>
          <w:color w:val="A6A6A6" w:themeColor="background1" w:themeShade="A6"/>
          <w:sz w:val="16"/>
          <w:szCs w:val="16"/>
          <w:lang w:val="en-US"/>
        </w:rPr>
      </w:pPr>
      <w:r>
        <w:rPr>
          <w:rFonts w:ascii="Aptos" w:eastAsia="Aptos" w:hAnsi="Aptos" w:cs="Aptos"/>
          <w:i/>
          <w:iCs/>
          <w:color w:val="A6A6A6" w:themeColor="background1" w:themeShade="A6"/>
          <w:sz w:val="16"/>
          <w:szCs w:val="16"/>
          <w:lang w:val="en-US"/>
        </w:rPr>
        <w:t xml:space="preserve">ACCENTUM Clip earbuds </w:t>
      </w:r>
      <w:r w:rsidR="0047764B">
        <w:rPr>
          <w:rFonts w:ascii="Aptos" w:eastAsia="Aptos" w:hAnsi="Aptos" w:cs="Aptos"/>
          <w:i/>
          <w:iCs/>
          <w:color w:val="A6A6A6" w:themeColor="background1" w:themeShade="A6"/>
          <w:sz w:val="16"/>
          <w:szCs w:val="16"/>
          <w:lang w:val="en-US"/>
        </w:rPr>
        <w:t>are IP</w:t>
      </w:r>
      <w:r w:rsidR="008A56FF">
        <w:rPr>
          <w:rFonts w:ascii="Aptos" w:eastAsia="Aptos" w:hAnsi="Aptos" w:cs="Aptos"/>
          <w:i/>
          <w:iCs/>
          <w:color w:val="A6A6A6" w:themeColor="background1" w:themeShade="A6"/>
          <w:sz w:val="16"/>
          <w:szCs w:val="16"/>
          <w:lang w:val="en-US"/>
        </w:rPr>
        <w:t xml:space="preserve">54 rated </w:t>
      </w:r>
      <w:r>
        <w:rPr>
          <w:rFonts w:ascii="Aptos" w:eastAsia="Aptos" w:hAnsi="Aptos" w:cs="Aptos"/>
          <w:i/>
          <w:iCs/>
          <w:color w:val="A6A6A6" w:themeColor="background1" w:themeShade="A6"/>
          <w:sz w:val="16"/>
          <w:szCs w:val="16"/>
          <w:lang w:val="en-US"/>
        </w:rPr>
        <w:t xml:space="preserve">and </w:t>
      </w:r>
      <w:r w:rsidR="008A56FF">
        <w:rPr>
          <w:rFonts w:ascii="Aptos" w:eastAsia="Aptos" w:hAnsi="Aptos" w:cs="Aptos"/>
          <w:i/>
          <w:iCs/>
          <w:color w:val="A6A6A6" w:themeColor="background1" w:themeShade="A6"/>
          <w:sz w:val="16"/>
          <w:szCs w:val="16"/>
          <w:lang w:val="en-US"/>
        </w:rPr>
        <w:t xml:space="preserve">last up to </w:t>
      </w:r>
      <w:r>
        <w:rPr>
          <w:rFonts w:ascii="Aptos" w:eastAsia="Aptos" w:hAnsi="Aptos" w:cs="Aptos"/>
          <w:i/>
          <w:iCs/>
          <w:color w:val="A6A6A6" w:themeColor="background1" w:themeShade="A6"/>
          <w:sz w:val="16"/>
          <w:szCs w:val="16"/>
          <w:lang w:val="en-US"/>
        </w:rPr>
        <w:t>nine</w:t>
      </w:r>
      <w:r w:rsidR="008A56FF">
        <w:rPr>
          <w:rFonts w:ascii="Aptos" w:eastAsia="Aptos" w:hAnsi="Aptos" w:cs="Aptos"/>
          <w:i/>
          <w:iCs/>
          <w:color w:val="A6A6A6" w:themeColor="background1" w:themeShade="A6"/>
          <w:sz w:val="16"/>
          <w:szCs w:val="16"/>
          <w:lang w:val="en-US"/>
        </w:rPr>
        <w:t xml:space="preserve"> hours per</w:t>
      </w:r>
      <w:r w:rsidR="0047764B">
        <w:rPr>
          <w:rFonts w:ascii="Aptos" w:eastAsia="Aptos" w:hAnsi="Aptos" w:cs="Aptos"/>
          <w:i/>
          <w:iCs/>
          <w:color w:val="A6A6A6" w:themeColor="background1" w:themeShade="A6"/>
          <w:sz w:val="16"/>
          <w:szCs w:val="16"/>
          <w:lang w:val="en-US"/>
        </w:rPr>
        <w:t xml:space="preserve"> </w:t>
      </w:r>
      <w:r>
        <w:rPr>
          <w:rFonts w:ascii="Aptos" w:eastAsia="Aptos" w:hAnsi="Aptos" w:cs="Aptos"/>
          <w:i/>
          <w:iCs/>
          <w:color w:val="A6A6A6" w:themeColor="background1" w:themeShade="A6"/>
          <w:sz w:val="16"/>
          <w:szCs w:val="16"/>
          <w:lang w:val="en-US"/>
        </w:rPr>
        <w:t>charg</w:t>
      </w:r>
      <w:r w:rsidR="0047764B">
        <w:rPr>
          <w:rFonts w:ascii="Aptos" w:eastAsia="Aptos" w:hAnsi="Aptos" w:cs="Aptos"/>
          <w:i/>
          <w:iCs/>
          <w:color w:val="A6A6A6" w:themeColor="background1" w:themeShade="A6"/>
          <w:sz w:val="16"/>
          <w:szCs w:val="16"/>
          <w:lang w:val="en-US"/>
        </w:rPr>
        <w:t>e</w:t>
      </w:r>
      <w:r w:rsidR="00B95F59">
        <w:rPr>
          <w:rFonts w:ascii="Aptos" w:eastAsia="Aptos" w:hAnsi="Aptos" w:cs="Aptos"/>
          <w:i/>
          <w:iCs/>
          <w:color w:val="A6A6A6" w:themeColor="background1" w:themeShade="A6"/>
          <w:sz w:val="16"/>
          <w:szCs w:val="16"/>
          <w:lang w:val="en-US"/>
        </w:rPr>
        <w:t xml:space="preserve"> with </w:t>
      </w:r>
      <w:r>
        <w:rPr>
          <w:rFonts w:ascii="Aptos" w:eastAsia="Aptos" w:hAnsi="Aptos" w:cs="Aptos"/>
          <w:i/>
          <w:iCs/>
          <w:color w:val="A6A6A6" w:themeColor="background1" w:themeShade="A6"/>
          <w:sz w:val="16"/>
          <w:szCs w:val="16"/>
          <w:lang w:val="en-US"/>
        </w:rPr>
        <w:t>three additional top-ups</w:t>
      </w:r>
      <w:r w:rsidR="00B95F59">
        <w:rPr>
          <w:rFonts w:ascii="Aptos" w:eastAsia="Aptos" w:hAnsi="Aptos" w:cs="Aptos"/>
          <w:i/>
          <w:iCs/>
          <w:color w:val="A6A6A6" w:themeColor="background1" w:themeShade="A6"/>
          <w:sz w:val="16"/>
          <w:szCs w:val="16"/>
          <w:lang w:val="en-US"/>
        </w:rPr>
        <w:t xml:space="preserve"> in the case</w:t>
      </w:r>
    </w:p>
    <w:p w14:paraId="6B2108D0" w14:textId="49C0E409" w:rsidR="25D47609" w:rsidRDefault="25D47609" w:rsidP="25D47609">
      <w:pPr>
        <w:spacing w:line="276" w:lineRule="auto"/>
        <w:rPr>
          <w:rFonts w:ascii="Aptos" w:eastAsia="Aptos" w:hAnsi="Aptos" w:cs="Aptos"/>
          <w:i/>
          <w:iCs/>
          <w:color w:val="000000" w:themeColor="text1"/>
          <w:sz w:val="20"/>
          <w:szCs w:val="20"/>
          <w:lang w:val="en-US"/>
        </w:rPr>
      </w:pPr>
    </w:p>
    <w:p w14:paraId="761CD043" w14:textId="77777777" w:rsidR="00DA44FA" w:rsidRPr="00AD06A4" w:rsidRDefault="00DA44FA" w:rsidP="002636FE">
      <w:pPr>
        <w:spacing w:after="160" w:line="276" w:lineRule="auto"/>
        <w:rPr>
          <w:b/>
          <w:bCs/>
          <w:sz w:val="20"/>
          <w:szCs w:val="20"/>
        </w:rPr>
      </w:pPr>
      <w:r w:rsidRPr="00AD06A4">
        <w:rPr>
          <w:b/>
          <w:bCs/>
          <w:sz w:val="20"/>
          <w:szCs w:val="20"/>
        </w:rPr>
        <w:t>Built for Real Life</w:t>
      </w:r>
    </w:p>
    <w:p w14:paraId="4F2D56CB" w14:textId="77839DA5" w:rsidR="00E652AF" w:rsidRPr="00533F58" w:rsidRDefault="00E652AF" w:rsidP="00565FDF">
      <w:pPr>
        <w:spacing w:after="160" w:line="276" w:lineRule="auto"/>
      </w:pPr>
      <w:r w:rsidRPr="00533F58">
        <w:t xml:space="preserve">Engineered for </w:t>
      </w:r>
      <w:r>
        <w:t>a secure</w:t>
      </w:r>
      <w:r w:rsidRPr="00533F58">
        <w:t>, "barely there" fit, the ACCENTUM Clip earbuds weigh just 6.8g each</w:t>
      </w:r>
      <w:r>
        <w:t>—about as much as a hotel key card</w:t>
      </w:r>
      <w:r w:rsidR="00240D6C">
        <w:t xml:space="preserve"> </w:t>
      </w:r>
      <w:r w:rsidR="00AC519D">
        <w:t>and</w:t>
      </w:r>
      <w:r w:rsidR="00240D6C">
        <w:t xml:space="preserve"> its sleeve</w:t>
      </w:r>
      <w:r w:rsidRPr="00533F58">
        <w:t>. A</w:t>
      </w:r>
      <w:r>
        <w:t xml:space="preserve"> flexible</w:t>
      </w:r>
      <w:r w:rsidRPr="00533F58">
        <w:t xml:space="preserve"> silicone bridge keeps the earbuds positioned in the sweet spot</w:t>
      </w:r>
      <w:r>
        <w:t xml:space="preserve"> of </w:t>
      </w:r>
      <w:r w:rsidR="00DE46DA">
        <w:t>practically</w:t>
      </w:r>
      <w:r>
        <w:t xml:space="preserve"> any ear</w:t>
      </w:r>
      <w:r w:rsidRPr="00533F58">
        <w:t xml:space="preserve"> for optimum sound and stability during commutes </w:t>
      </w:r>
      <w:r>
        <w:t>and intense gym sessions. Meant to be used everywhere, their</w:t>
      </w:r>
      <w:r w:rsidRPr="00533F58">
        <w:t xml:space="preserve"> IP54 rating protects against dust and sweat. </w:t>
      </w:r>
      <w:r>
        <w:t>Responsive, easy-to-find textured touch controls keep volume, calls, and playlists a tap away, while the meticulous speaker geometry and built-in damping ensure the only one listening is the wearer. A</w:t>
      </w:r>
      <w:r w:rsidRPr="00533F58">
        <w:t xml:space="preserve"> pocketable </w:t>
      </w:r>
      <w:r>
        <w:t xml:space="preserve">charging </w:t>
      </w:r>
      <w:r w:rsidRPr="00533F58">
        <w:t xml:space="preserve">case provides </w:t>
      </w:r>
      <w:r>
        <w:t>three</w:t>
      </w:r>
      <w:r w:rsidRPr="00533F58">
        <w:t xml:space="preserve"> </w:t>
      </w:r>
      <w:r>
        <w:t>additional top-ups</w:t>
      </w:r>
      <w:r w:rsidRPr="00533F58">
        <w:t xml:space="preserve">, extending the 9-hour single-charge battery </w:t>
      </w:r>
      <w:r>
        <w:t>t</w:t>
      </w:r>
      <w:r w:rsidRPr="00533F58">
        <w:t xml:space="preserve">o 36 hours total. A 10-minute rapid charge </w:t>
      </w:r>
      <w:r>
        <w:t xml:space="preserve">over the USB Type-C cable (included) </w:t>
      </w:r>
      <w:r w:rsidRPr="00533F58">
        <w:t>delivers 2 hours of playback.</w:t>
      </w:r>
    </w:p>
    <w:p w14:paraId="364B2B38" w14:textId="1AB2E9FC" w:rsidR="25D47609" w:rsidRDefault="00E652AF" w:rsidP="00565FDF">
      <w:pPr>
        <w:spacing w:line="276" w:lineRule="auto"/>
      </w:pPr>
      <w:r w:rsidRPr="00533F58">
        <w:t>Powered by Bluetooth 6.</w:t>
      </w:r>
      <w:r>
        <w:t>0</w:t>
      </w:r>
      <w:r w:rsidRPr="00533F58">
        <w:t xml:space="preserve">, </w:t>
      </w:r>
      <w:r>
        <w:t>ACCENTUM Clip</w:t>
      </w:r>
      <w:r w:rsidRPr="00533F58">
        <w:t xml:space="preserve"> </w:t>
      </w:r>
      <w:r>
        <w:t xml:space="preserve">offers speedy pairing, smooth </w:t>
      </w:r>
      <w:r w:rsidRPr="00533F58">
        <w:t xml:space="preserve">multipoint connectivity, and independent earbud use. For clear voice communication, each earbud features a dual-microphone system paired with an AI noise reduction algorithm to isolate </w:t>
      </w:r>
      <w:r>
        <w:t>the wearer’s</w:t>
      </w:r>
      <w:r w:rsidRPr="00533F58">
        <w:t xml:space="preserve"> voice from ambient backgrounds.</w:t>
      </w:r>
    </w:p>
    <w:p w14:paraId="3EDC104A" w14:textId="77777777" w:rsidR="005D4D68" w:rsidRDefault="005D4D68" w:rsidP="00341526">
      <w:pPr>
        <w:spacing w:line="276" w:lineRule="auto"/>
        <w:rPr>
          <w:noProof/>
          <w:sz w:val="20"/>
          <w:szCs w:val="20"/>
        </w:rPr>
      </w:pPr>
    </w:p>
    <w:p w14:paraId="04662236" w14:textId="70B11902" w:rsidR="0004786C" w:rsidRPr="001B6D56" w:rsidRDefault="00D25F86" w:rsidP="25D47609">
      <w:pPr>
        <w:spacing w:line="276" w:lineRule="auto"/>
        <w:jc w:val="center"/>
        <w:rPr>
          <w:sz w:val="20"/>
          <w:szCs w:val="20"/>
        </w:rPr>
      </w:pPr>
      <w:r>
        <w:rPr>
          <w:noProof/>
          <w:sz w:val="20"/>
          <w:szCs w:val="20"/>
        </w:rPr>
        <w:drawing>
          <wp:inline distT="0" distB="0" distL="0" distR="0" wp14:anchorId="768E6B8E" wp14:editId="457411C7">
            <wp:extent cx="3941536" cy="1504950"/>
            <wp:effectExtent l="0" t="0" r="1905" b="0"/>
            <wp:docPr id="21022601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30154" r="33276" b="24615"/>
                    <a:stretch>
                      <a:fillRect/>
                    </a:stretch>
                  </pic:blipFill>
                  <pic:spPr bwMode="auto">
                    <a:xfrm>
                      <a:off x="0" y="0"/>
                      <a:ext cx="3948409" cy="1507574"/>
                    </a:xfrm>
                    <a:prstGeom prst="rect">
                      <a:avLst/>
                    </a:prstGeom>
                    <a:noFill/>
                    <a:ln>
                      <a:noFill/>
                    </a:ln>
                    <a:extLst>
                      <a:ext uri="{53640926-AAD7-44D8-BBD7-CCE9431645EC}">
                        <a14:shadowObscured xmlns:a14="http://schemas.microsoft.com/office/drawing/2010/main"/>
                      </a:ext>
                    </a:extLst>
                  </pic:spPr>
                </pic:pic>
              </a:graphicData>
            </a:graphic>
          </wp:inline>
        </w:drawing>
      </w:r>
    </w:p>
    <w:p w14:paraId="7BF18959" w14:textId="40675925" w:rsidR="001B6D56" w:rsidRPr="001B6D56" w:rsidRDefault="00552FF8" w:rsidP="25D47609">
      <w:pPr>
        <w:spacing w:line="276" w:lineRule="auto"/>
        <w:jc w:val="center"/>
      </w:pPr>
      <w:r>
        <w:rPr>
          <w:rFonts w:ascii="Aptos" w:eastAsia="Aptos" w:hAnsi="Aptos" w:cs="Aptos"/>
          <w:i/>
          <w:iCs/>
          <w:color w:val="A6A6A6" w:themeColor="background1" w:themeShade="A6"/>
          <w:sz w:val="16"/>
          <w:szCs w:val="16"/>
          <w:lang w:val="en-US"/>
        </w:rPr>
        <w:t>ACCENTUM Clip</w:t>
      </w:r>
      <w:r w:rsidR="00A4287D">
        <w:rPr>
          <w:rFonts w:ascii="Aptos" w:eastAsia="Aptos" w:hAnsi="Aptos" w:cs="Aptos"/>
          <w:i/>
          <w:iCs/>
          <w:color w:val="A6A6A6" w:themeColor="background1" w:themeShade="A6"/>
          <w:sz w:val="16"/>
          <w:szCs w:val="16"/>
          <w:lang w:val="en-US"/>
        </w:rPr>
        <w:t xml:space="preserve"> is available in </w:t>
      </w:r>
      <w:proofErr w:type="gramStart"/>
      <w:r w:rsidR="00341526">
        <w:rPr>
          <w:rFonts w:ascii="Aptos" w:eastAsia="Aptos" w:hAnsi="Aptos" w:cs="Aptos"/>
          <w:i/>
          <w:iCs/>
          <w:color w:val="A6A6A6" w:themeColor="background1" w:themeShade="A6"/>
          <w:sz w:val="16"/>
          <w:szCs w:val="16"/>
          <w:lang w:val="en-US"/>
        </w:rPr>
        <w:t xml:space="preserve">two </w:t>
      </w:r>
      <w:r w:rsidR="00A4287D">
        <w:rPr>
          <w:rFonts w:ascii="Aptos" w:eastAsia="Aptos" w:hAnsi="Aptos" w:cs="Aptos"/>
          <w:i/>
          <w:iCs/>
          <w:color w:val="A6A6A6" w:themeColor="background1" w:themeShade="A6"/>
          <w:sz w:val="16"/>
          <w:szCs w:val="16"/>
          <w:lang w:val="en-US"/>
        </w:rPr>
        <w:t xml:space="preserve"> colorways</w:t>
      </w:r>
      <w:proofErr w:type="gramEnd"/>
    </w:p>
    <w:p w14:paraId="4F082889" w14:textId="4CA8D909" w:rsidR="001B6D56" w:rsidRPr="001B6D56" w:rsidRDefault="001B6D56" w:rsidP="25D47609">
      <w:pPr>
        <w:spacing w:line="276" w:lineRule="auto"/>
        <w:jc w:val="center"/>
        <w:rPr>
          <w:rFonts w:ascii="Aptos" w:eastAsia="Aptos" w:hAnsi="Aptos" w:cs="Aptos"/>
          <w:i/>
          <w:iCs/>
          <w:color w:val="A6A6A6" w:themeColor="background1" w:themeShade="A6"/>
          <w:sz w:val="16"/>
          <w:szCs w:val="16"/>
          <w:lang w:val="en-US"/>
        </w:rPr>
      </w:pPr>
    </w:p>
    <w:p w14:paraId="123375C2" w14:textId="18A8B266" w:rsidR="001B6D56" w:rsidRPr="001B6D56" w:rsidRDefault="001B6D56" w:rsidP="25D47609">
      <w:pPr>
        <w:spacing w:line="276" w:lineRule="auto"/>
        <w:rPr>
          <w:sz w:val="20"/>
          <w:szCs w:val="20"/>
        </w:rPr>
      </w:pPr>
    </w:p>
    <w:p w14:paraId="7576A223" w14:textId="77777777" w:rsidR="00403E6D" w:rsidRDefault="00403E6D" w:rsidP="00961BA0">
      <w:pPr>
        <w:spacing w:after="160" w:line="278" w:lineRule="auto"/>
        <w:rPr>
          <w:b/>
          <w:bCs/>
        </w:rPr>
      </w:pPr>
    </w:p>
    <w:p w14:paraId="359B1A37" w14:textId="62F894F0" w:rsidR="00961BA0" w:rsidRPr="00AD06A4" w:rsidRDefault="00961BA0" w:rsidP="00961BA0">
      <w:pPr>
        <w:spacing w:after="160" w:line="278" w:lineRule="auto"/>
        <w:rPr>
          <w:b/>
          <w:bCs/>
        </w:rPr>
      </w:pPr>
      <w:r w:rsidRPr="00AD06A4">
        <w:rPr>
          <w:b/>
          <w:bCs/>
        </w:rPr>
        <w:t>Availability</w:t>
      </w:r>
    </w:p>
    <w:p w14:paraId="1A497418" w14:textId="0AB62EF4" w:rsidR="00961BA0" w:rsidRDefault="00961BA0" w:rsidP="00961BA0">
      <w:r w:rsidRPr="00AD06A4">
        <w:t xml:space="preserve">ACCENTUM Clip </w:t>
      </w:r>
      <w:r>
        <w:t xml:space="preserve">is available in Black and Cream colorways, and </w:t>
      </w:r>
      <w:r w:rsidRPr="00AD06A4">
        <w:t xml:space="preserve">ships in </w:t>
      </w:r>
      <w:r>
        <w:t xml:space="preserve">zero-plastic </w:t>
      </w:r>
      <w:r w:rsidRPr="00AD06A4">
        <w:t>eco-friendly</w:t>
      </w:r>
      <w:r>
        <w:t xml:space="preserve"> packaging. The earbuds will be available</w:t>
      </w:r>
      <w:r w:rsidR="00F53B25">
        <w:t xml:space="preserve"> in Canada</w:t>
      </w:r>
      <w:r w:rsidR="005C1E4B">
        <w:t xml:space="preserve"> starting</w:t>
      </w:r>
      <w:r>
        <w:t xml:space="preserve"> </w:t>
      </w:r>
      <w:r w:rsidR="00F53B25">
        <w:t>July 23</w:t>
      </w:r>
      <w:r w:rsidR="00F53B25" w:rsidRPr="00F53B25">
        <w:rPr>
          <w:vertAlign w:val="superscript"/>
        </w:rPr>
        <w:t>rd</w:t>
      </w:r>
      <w:r w:rsidR="00F53B25">
        <w:t xml:space="preserve"> </w:t>
      </w:r>
      <w:r w:rsidR="005C1E4B">
        <w:t>from</w:t>
      </w:r>
      <w:r>
        <w:t xml:space="preserve"> sennheiser-hearing.com </w:t>
      </w:r>
      <w:r w:rsidR="00473998">
        <w:t xml:space="preserve">and Best Buy </w:t>
      </w:r>
      <w:r>
        <w:t xml:space="preserve">with a suggested retail price </w:t>
      </w:r>
      <w:r w:rsidR="00473998">
        <w:t>of $269.95 CAD.</w:t>
      </w:r>
      <w:r w:rsidRPr="00AD06A4">
        <w:t xml:space="preserve"> </w:t>
      </w:r>
    </w:p>
    <w:p w14:paraId="5C5AA577" w14:textId="77777777" w:rsidR="009B4CE1" w:rsidRDefault="009B4CE1" w:rsidP="00B06A0F">
      <w:pPr>
        <w:rPr>
          <w:sz w:val="20"/>
          <w:szCs w:val="20"/>
        </w:rPr>
      </w:pPr>
    </w:p>
    <w:p w14:paraId="249809E3" w14:textId="2F9455C3" w:rsidR="0064329E" w:rsidRPr="00A834EC" w:rsidRDefault="00A834EC" w:rsidP="00A834EC">
      <w:pPr>
        <w:rPr>
          <w:i/>
          <w:iCs/>
        </w:rPr>
      </w:pPr>
      <w:r w:rsidRPr="00A834EC">
        <w:rPr>
          <w:i/>
          <w:iCs/>
          <w:vertAlign w:val="superscript"/>
        </w:rPr>
        <w:t>1</w:t>
      </w:r>
      <w:r w:rsidRPr="00A834EC">
        <w:rPr>
          <w:i/>
          <w:iCs/>
        </w:rPr>
        <w:t>LDAC audio streaming requires a compatible, LDAC-enabled source device.</w:t>
      </w:r>
    </w:p>
    <w:p w14:paraId="14321430" w14:textId="77777777" w:rsidR="00A834EC" w:rsidRPr="00A834EC" w:rsidRDefault="00A834EC" w:rsidP="00A834EC">
      <w:pPr>
        <w:rPr>
          <w:i/>
          <w:iCs/>
          <w:lang w:val="en-US"/>
        </w:rPr>
      </w:pPr>
    </w:p>
    <w:p w14:paraId="2A38D215" w14:textId="66A53039" w:rsidR="00057557" w:rsidRPr="00A834EC" w:rsidRDefault="00A6403F" w:rsidP="484BC039">
      <w:pPr>
        <w:rPr>
          <w:i/>
          <w:iCs/>
          <w:szCs w:val="18"/>
          <w:lang w:val="en-US"/>
        </w:rPr>
      </w:pPr>
      <w:r w:rsidRPr="00A834EC">
        <w:rPr>
          <w:i/>
          <w:iCs/>
          <w:szCs w:val="18"/>
        </w:rPr>
        <w:t>The Bluetooth® word mark and logos are registered trademarks owned by Bluetooth SIG, Inc. and any use of such marks by Sonova Consumer Hearing is under license</w:t>
      </w:r>
      <w:r w:rsidR="00D2408A" w:rsidRPr="00A834EC">
        <w:rPr>
          <w:i/>
          <w:iCs/>
          <w:szCs w:val="18"/>
        </w:rPr>
        <w:t xml:space="preserve">. </w:t>
      </w:r>
      <w:r w:rsidR="00EC78C7" w:rsidRPr="00EC78C7">
        <w:rPr>
          <w:i/>
          <w:iCs/>
          <w:szCs w:val="18"/>
        </w:rPr>
        <w:t xml:space="preserve">Hi-Res Audio Wireless" logo is a registered trademark of Japan Audio Society. </w:t>
      </w:r>
      <w:r w:rsidR="003F5D30" w:rsidRPr="003F5D30">
        <w:rPr>
          <w:i/>
          <w:iCs/>
          <w:szCs w:val="18"/>
        </w:rPr>
        <w:t>Google, Android, and Google Fast Pair are trademarks of Google LLC.</w:t>
      </w:r>
      <w:r w:rsidR="003F5D30">
        <w:rPr>
          <w:i/>
          <w:iCs/>
          <w:szCs w:val="18"/>
        </w:rPr>
        <w:t xml:space="preserve"> </w:t>
      </w:r>
      <w:r w:rsidR="004955E3" w:rsidRPr="00A834EC">
        <w:rPr>
          <w:i/>
          <w:iCs/>
          <w:szCs w:val="18"/>
        </w:rPr>
        <w:t xml:space="preserve">LDAC is a trademark of Sony Corporation. </w:t>
      </w:r>
      <w:r w:rsidRPr="00A834EC">
        <w:rPr>
          <w:i/>
          <w:iCs/>
          <w:szCs w:val="18"/>
        </w:rPr>
        <w:t>All other company and product names mentioned herein may be trademarks of their respective companies.</w:t>
      </w:r>
    </w:p>
    <w:p w14:paraId="7B72F25D" w14:textId="77777777" w:rsidR="00A6403F" w:rsidRDefault="00A6403F"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 xml:space="preserve">About the Sennheiser Brand – </w:t>
      </w:r>
      <w:r w:rsidRPr="71C2E1B3">
        <w:rPr>
          <w:rFonts w:ascii="Sennheiser Office" w:hAnsi="Sennheiser Office"/>
          <w:b/>
          <w:bCs/>
          <w:color w:val="0095D5" w:themeColor="accent1"/>
          <w:sz w:val="20"/>
          <w:szCs w:val="20"/>
          <w:lang w:val="en-US"/>
        </w:rPr>
        <w:t xml:space="preserve">80 </w:t>
      </w:r>
      <w:r w:rsidRPr="7549F2D6">
        <w:rPr>
          <w:rFonts w:ascii="Sennheiser Office" w:hAnsi="Sennheiser Office"/>
          <w:b/>
          <w:bCs/>
          <w:color w:val="0095D5" w:themeColor="accent1"/>
          <w:sz w:val="20"/>
          <w:szCs w:val="20"/>
          <w:lang w:val="en-US"/>
        </w:rPr>
        <w:t>Years</w:t>
      </w:r>
      <w:r w:rsidR="1808EC7F" w:rsidRPr="7549F2D6">
        <w:rPr>
          <w:rFonts w:ascii="Sennheiser Office" w:hAnsi="Sennheiser Office"/>
          <w:b/>
          <w:bCs/>
          <w:color w:val="0095D5" w:themeColor="accent1"/>
          <w:sz w:val="20"/>
          <w:szCs w:val="20"/>
          <w:lang w:val="en-US"/>
        </w:rPr>
        <w:t xml:space="preserve"> </w:t>
      </w:r>
      <w:r w:rsidRPr="501E2D15">
        <w:rPr>
          <w:rFonts w:ascii="Sennheiser Office" w:hAnsi="Sennheiser Office"/>
          <w:b/>
          <w:bCs/>
          <w:color w:val="0095D5" w:themeColor="accent1"/>
          <w:sz w:val="20"/>
          <w:szCs w:val="20"/>
          <w:lang w:val="en-US"/>
        </w:rPr>
        <w:t xml:space="preserve">of </w:t>
      </w:r>
      <w:r w:rsidRPr="7549F2D6">
        <w:rPr>
          <w:rFonts w:ascii="Sennheiser Office" w:hAnsi="Sennheiser Office"/>
          <w:b/>
          <w:bCs/>
          <w:color w:val="0095D5" w:themeColor="accent1"/>
          <w:sz w:val="20"/>
          <w:szCs w:val="20"/>
          <w:lang w:val="en-US"/>
        </w:rPr>
        <w:t>Building</w:t>
      </w:r>
      <w:r w:rsidRPr="501E2D15">
        <w:rPr>
          <w:rFonts w:ascii="Sennheiser Office" w:hAnsi="Sennheiser Office"/>
          <w:b/>
          <w:bCs/>
          <w:color w:val="0095D5" w:themeColor="accent1"/>
          <w:sz w:val="20"/>
          <w:szCs w:val="20"/>
          <w:lang w:val="en-US"/>
        </w:rPr>
        <w:t xml:space="preserve"> the Future of Audio</w:t>
      </w:r>
    </w:p>
    <w:p w14:paraId="1C150975" w14:textId="7F72448A"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w:t>
      </w:r>
      <w:r w:rsidRPr="718326F4">
        <w:rPr>
          <w:rStyle w:val="normaltextrun"/>
          <w:rFonts w:asciiTheme="minorHAnsi" w:eastAsiaTheme="minorEastAsia" w:hAnsiTheme="minorHAnsi" w:cstheme="minorBidi"/>
          <w:sz w:val="20"/>
          <w:szCs w:val="20"/>
          <w:lang w:val="en-US"/>
        </w:rPr>
        <w:t>celebrate</w:t>
      </w:r>
      <w:r w:rsidR="2DC3E9B7" w:rsidRPr="718326F4">
        <w:rPr>
          <w:rStyle w:val="normaltextrun"/>
          <w:rFonts w:asciiTheme="minorHAnsi" w:eastAsiaTheme="minorEastAsia" w:hAnsiTheme="minorHAnsi" w:cstheme="minorBidi"/>
          <w:sz w:val="20"/>
          <w:szCs w:val="20"/>
          <w:lang w:val="en-US"/>
        </w:rPr>
        <w:t>d</w:t>
      </w:r>
      <w:r w:rsidRPr="501E2D15">
        <w:rPr>
          <w:rStyle w:val="normaltextrun"/>
          <w:rFonts w:asciiTheme="minorHAnsi" w:eastAsiaTheme="minorEastAsia" w:hAnsiTheme="minorHAnsi" w:cstheme="minorBidi"/>
          <w:sz w:val="20"/>
          <w:szCs w:val="20"/>
          <w:lang w:val="en-US"/>
        </w:rPr>
        <w:t xml:space="preserve">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51CFCDB4" w14:textId="18462C00" w:rsidR="00A8770B" w:rsidRPr="00C45C84" w:rsidRDefault="00A8770B" w:rsidP="00010F8E">
      <w:pPr>
        <w:pStyle w:val="paragraph"/>
        <w:spacing w:before="0" w:beforeAutospacing="0" w:after="0" w:afterAutospacing="0"/>
        <w:textAlignment w:val="baseline"/>
        <w:rPr>
          <w:lang w:val="en-US"/>
        </w:rPr>
      </w:pPr>
      <w:r w:rsidRPr="00A8770B">
        <w:rPr>
          <w:rStyle w:val="normaltextrun"/>
          <w:rFonts w:asciiTheme="minorHAnsi" w:eastAsiaTheme="minorEastAsia" w:hAnsiTheme="minorHAnsi" w:cstheme="minorBidi"/>
          <w:color w:val="0095D5" w:themeColor="accent1"/>
          <w:sz w:val="20"/>
          <w:szCs w:val="20"/>
          <w:lang w:val="en-US"/>
        </w:rPr>
        <w:t>sennheiser.com</w:t>
      </w:r>
    </w:p>
    <w:p w14:paraId="5CFEBD73" w14:textId="22B43740" w:rsidR="00010F8E" w:rsidRPr="00406886" w:rsidRDefault="00A8770B" w:rsidP="00010F8E">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5">
        <w:r>
          <w:rPr>
            <w:rStyle w:val="normaltextrun"/>
            <w:rFonts w:asciiTheme="minorHAnsi" w:eastAsiaTheme="minorEastAsia" w:hAnsiTheme="minorHAnsi" w:cstheme="minorBidi"/>
            <w:color w:val="0095D5" w:themeColor="accent1"/>
            <w:sz w:val="20"/>
            <w:szCs w:val="20"/>
            <w:lang w:val="en-US"/>
          </w:rPr>
          <w:t>s</w:t>
        </w:r>
        <w:r w:rsidR="00010F8E" w:rsidRPr="7E3AB44A">
          <w:rPr>
            <w:rStyle w:val="normaltextrun"/>
            <w:rFonts w:asciiTheme="minorHAnsi" w:eastAsiaTheme="minorEastAsia" w:hAnsiTheme="minorHAnsi" w:cstheme="minorBidi"/>
            <w:color w:val="0095D5" w:themeColor="accent1"/>
            <w:sz w:val="20"/>
            <w:szCs w:val="20"/>
            <w:lang w:val="en-US"/>
          </w:rPr>
          <w:t>ennheiser-hearing.com</w:t>
        </w:r>
      </w:hyperlink>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6"/>
          <w:footerReference w:type="default" r:id="rId17"/>
          <w:headerReference w:type="first" r:id="rId18"/>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6FC856A1" w14:textId="2B03506F" w:rsidR="72F6F351" w:rsidRPr="008C1F01" w:rsidRDefault="72F6F351" w:rsidP="0ACA7999">
      <w:pPr>
        <w:spacing w:line="240" w:lineRule="auto"/>
        <w:rPr>
          <w:color w:val="000000" w:themeColor="text1"/>
        </w:rPr>
      </w:pPr>
      <w:r w:rsidRPr="008C1F01">
        <w:rPr>
          <w:color w:val="000000" w:themeColor="text1"/>
          <w:sz w:val="20"/>
          <w:szCs w:val="20"/>
          <w:lang w:val="en-US"/>
        </w:rPr>
        <w:t>Eric Palonen</w:t>
      </w:r>
    </w:p>
    <w:p w14:paraId="07772A0A" w14:textId="59C91E5D" w:rsidR="004C34BC" w:rsidRDefault="470289BF" w:rsidP="00FF5BB5">
      <w:pPr>
        <w:spacing w:line="240" w:lineRule="auto"/>
        <w:rPr>
          <w:sz w:val="20"/>
          <w:szCs w:val="20"/>
          <w:lang w:val="en-US"/>
        </w:rPr>
      </w:pPr>
      <w:r w:rsidRPr="25D47609">
        <w:rPr>
          <w:sz w:val="20"/>
          <w:szCs w:val="20"/>
          <w:lang w:val="en-US"/>
        </w:rPr>
        <w:t xml:space="preserve">PR </w:t>
      </w:r>
      <w:r w:rsidR="4E350DB0" w:rsidRPr="25D47609">
        <w:rPr>
          <w:sz w:val="20"/>
          <w:szCs w:val="20"/>
          <w:lang w:val="en-US"/>
        </w:rPr>
        <w:t xml:space="preserve">Manager | Americas </w:t>
      </w:r>
    </w:p>
    <w:p w14:paraId="068B4EE9" w14:textId="4F8CAD6F" w:rsidR="008C1F01" w:rsidRDefault="008C1F01" w:rsidP="00FF5BB5">
      <w:pPr>
        <w:spacing w:line="240" w:lineRule="auto"/>
        <w:rPr>
          <w:sz w:val="20"/>
          <w:szCs w:val="20"/>
          <w:lang w:val="en-US"/>
        </w:rPr>
      </w:pPr>
      <w:r w:rsidRPr="0ACA7999">
        <w:rPr>
          <w:sz w:val="20"/>
          <w:szCs w:val="20"/>
          <w:lang w:val="en-US"/>
        </w:rPr>
        <w:t>Sonova Consumer Hearing USA</w:t>
      </w:r>
    </w:p>
    <w:p w14:paraId="0F77615D" w14:textId="403B7DE5" w:rsidR="00FF5BB5" w:rsidRPr="00B866C5" w:rsidRDefault="00FF5BB5" w:rsidP="00FF5BB5">
      <w:pPr>
        <w:spacing w:line="240" w:lineRule="auto"/>
        <w:rPr>
          <w:sz w:val="20"/>
          <w:szCs w:val="20"/>
          <w:lang w:val="de-DE"/>
        </w:rPr>
      </w:pPr>
      <w:r w:rsidRPr="0ACA7999">
        <w:rPr>
          <w:sz w:val="20"/>
          <w:szCs w:val="20"/>
          <w:lang w:val="de-DE"/>
        </w:rPr>
        <w:t>T +</w:t>
      </w:r>
      <w:r w:rsidR="3F509182" w:rsidRPr="0ACA7999">
        <w:rPr>
          <w:sz w:val="20"/>
          <w:szCs w:val="20"/>
          <w:lang w:val="de-DE"/>
        </w:rPr>
        <w:t>1 860 908 1210</w:t>
      </w:r>
    </w:p>
    <w:p w14:paraId="5BF53605" w14:textId="5E490857" w:rsidR="00B665F3" w:rsidRPr="00EA1D7E" w:rsidRDefault="00B665F3" w:rsidP="00F57B30">
      <w:pPr>
        <w:spacing w:line="240" w:lineRule="auto"/>
        <w:rPr>
          <w:sz w:val="20"/>
          <w:szCs w:val="20"/>
          <w:lang w:val="de-DE"/>
        </w:rPr>
      </w:pPr>
      <w:hyperlink r:id="rId19" w:history="1">
        <w:r w:rsidRPr="005136FA">
          <w:rPr>
            <w:rStyle w:val="Hyperlink"/>
            <w:sz w:val="20"/>
            <w:szCs w:val="20"/>
            <w:lang w:val="de-DE"/>
          </w:rPr>
          <w:t>eric.palonen@sonova.com</w:t>
        </w:r>
      </w:hyperlink>
    </w:p>
    <w:sectPr w:rsidR="00B665F3" w:rsidRPr="00EA1D7E" w:rsidSect="00500F65">
      <w:footerReference w:type="default" r:id="rId20"/>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E4B35" w14:textId="77777777" w:rsidR="0078065A" w:rsidRDefault="0078065A" w:rsidP="00CA1EB9">
      <w:pPr>
        <w:spacing w:line="240" w:lineRule="auto"/>
      </w:pPr>
      <w:r>
        <w:separator/>
      </w:r>
    </w:p>
  </w:endnote>
  <w:endnote w:type="continuationSeparator" w:id="0">
    <w:p w14:paraId="2F776EE8" w14:textId="77777777" w:rsidR="0078065A" w:rsidRDefault="0078065A" w:rsidP="00CA1EB9">
      <w:pPr>
        <w:spacing w:line="240" w:lineRule="auto"/>
      </w:pPr>
      <w:r>
        <w:continuationSeparator/>
      </w:r>
    </w:p>
  </w:endnote>
  <w:endnote w:type="continuationNotice" w:id="1">
    <w:p w14:paraId="0CE79C4E" w14:textId="77777777" w:rsidR="0078065A" w:rsidRDefault="0078065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8D7EF45E-1D9F-4D1D-9C56-88F363EA49AB}"/>
    <w:embedBold r:id="rId2" w:fontKey="{7378E9E8-1702-435E-B7C4-27F24BC92E02}"/>
    <w:embedItalic r:id="rId3" w:fontKey="{790A017F-53B3-439A-AD61-471155DB6FFE}"/>
    <w:embedBoldItalic r:id="rId4" w:fontKey="{82E5E00F-C58F-44CA-AF7B-FB796727AEB6}"/>
  </w:font>
  <w:font w:name="Tahoma">
    <w:panose1 w:val="020B0604030504040204"/>
    <w:charset w:val="00"/>
    <w:family w:val="swiss"/>
    <w:pitch w:val="variable"/>
    <w:sig w:usb0="E1002EFF" w:usb1="C000605B" w:usb2="00000029" w:usb3="00000000" w:csb0="000101FF" w:csb1="00000000"/>
    <w:embedRegular r:id="rId5" w:fontKey="{8267FA32-3364-43F0-910F-383545226138}"/>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6C89B261-A172-4BA1-B14F-74765A56B1BC}"/>
    <w:embedItalic r:id="rId7" w:fontKey="{246D5AC2-EC4E-48A0-A542-E0A58CED9C08}"/>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B9793F" w14:textId="77777777" w:rsidR="0078065A" w:rsidRDefault="0078065A" w:rsidP="00CA1EB9">
      <w:pPr>
        <w:spacing w:line="240" w:lineRule="auto"/>
      </w:pPr>
      <w:r>
        <w:separator/>
      </w:r>
    </w:p>
  </w:footnote>
  <w:footnote w:type="continuationSeparator" w:id="0">
    <w:p w14:paraId="3465A3E0" w14:textId="77777777" w:rsidR="0078065A" w:rsidRDefault="0078065A" w:rsidP="00CA1EB9">
      <w:pPr>
        <w:spacing w:line="240" w:lineRule="auto"/>
      </w:pPr>
      <w:r>
        <w:continuationSeparator/>
      </w:r>
    </w:p>
  </w:footnote>
  <w:footnote w:type="continuationNotice" w:id="1">
    <w:p w14:paraId="27E3F612" w14:textId="77777777" w:rsidR="0078065A" w:rsidRDefault="0078065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48888541"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66D98" id="_x0000_t202" coordsize="21600,21600" o:spt="202" path="m,l,21600r21600,l21600,xe">
              <v:stroke joinstyle="miter"/>
              <v:path gradientshapeok="t" o:connecttype="rect"/>
            </v:shapetype>
            <v:shape id="Text Box 192" o:spid="_x0000_s1026"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3"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5"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1"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7" type="#_x0000_t202" style="position:absolute;margin-left:108.35pt;margin-top:28.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2"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8" type="#_x0000_t202"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DOJ&#10;X7U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3F6C"/>
    <w:rsid w:val="00004468"/>
    <w:rsid w:val="0000494B"/>
    <w:rsid w:val="0000577B"/>
    <w:rsid w:val="0000607B"/>
    <w:rsid w:val="00006AC8"/>
    <w:rsid w:val="00006ED3"/>
    <w:rsid w:val="00007614"/>
    <w:rsid w:val="00010F8E"/>
    <w:rsid w:val="00011111"/>
    <w:rsid w:val="00011CAF"/>
    <w:rsid w:val="00012215"/>
    <w:rsid w:val="00012943"/>
    <w:rsid w:val="00012D2B"/>
    <w:rsid w:val="00013484"/>
    <w:rsid w:val="00013756"/>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386F"/>
    <w:rsid w:val="00023F3A"/>
    <w:rsid w:val="00024443"/>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B5B"/>
    <w:rsid w:val="00044ADA"/>
    <w:rsid w:val="00044B24"/>
    <w:rsid w:val="00044CDB"/>
    <w:rsid w:val="000450C8"/>
    <w:rsid w:val="0004540D"/>
    <w:rsid w:val="00045F71"/>
    <w:rsid w:val="0004653D"/>
    <w:rsid w:val="0004786C"/>
    <w:rsid w:val="00051FB9"/>
    <w:rsid w:val="000556B7"/>
    <w:rsid w:val="00055AF4"/>
    <w:rsid w:val="00055F49"/>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12C"/>
    <w:rsid w:val="000732F1"/>
    <w:rsid w:val="000742A5"/>
    <w:rsid w:val="000748BB"/>
    <w:rsid w:val="00074BA9"/>
    <w:rsid w:val="000751EE"/>
    <w:rsid w:val="00075529"/>
    <w:rsid w:val="00076899"/>
    <w:rsid w:val="000773E6"/>
    <w:rsid w:val="0007783A"/>
    <w:rsid w:val="00077886"/>
    <w:rsid w:val="0008050F"/>
    <w:rsid w:val="00081C24"/>
    <w:rsid w:val="00081F65"/>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018"/>
    <w:rsid w:val="00096259"/>
    <w:rsid w:val="00096E1C"/>
    <w:rsid w:val="000978E3"/>
    <w:rsid w:val="00097CEF"/>
    <w:rsid w:val="000A0052"/>
    <w:rsid w:val="000A03B9"/>
    <w:rsid w:val="000A0BBF"/>
    <w:rsid w:val="000A36AD"/>
    <w:rsid w:val="000A3A01"/>
    <w:rsid w:val="000A3DE1"/>
    <w:rsid w:val="000A3EA2"/>
    <w:rsid w:val="000A4C7E"/>
    <w:rsid w:val="000A4E84"/>
    <w:rsid w:val="000A4F47"/>
    <w:rsid w:val="000A50B0"/>
    <w:rsid w:val="000A605E"/>
    <w:rsid w:val="000A694F"/>
    <w:rsid w:val="000A7132"/>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688"/>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E944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2004"/>
    <w:rsid w:val="001035CF"/>
    <w:rsid w:val="00103C35"/>
    <w:rsid w:val="00103C40"/>
    <w:rsid w:val="00104717"/>
    <w:rsid w:val="00104B66"/>
    <w:rsid w:val="00105384"/>
    <w:rsid w:val="00105470"/>
    <w:rsid w:val="00105959"/>
    <w:rsid w:val="00106E28"/>
    <w:rsid w:val="00106FCE"/>
    <w:rsid w:val="00107871"/>
    <w:rsid w:val="0011024B"/>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853"/>
    <w:rsid w:val="00130C61"/>
    <w:rsid w:val="00132129"/>
    <w:rsid w:val="001322D3"/>
    <w:rsid w:val="001333A3"/>
    <w:rsid w:val="001339DF"/>
    <w:rsid w:val="00133A4D"/>
    <w:rsid w:val="00133C63"/>
    <w:rsid w:val="001344BA"/>
    <w:rsid w:val="0013506B"/>
    <w:rsid w:val="001352DF"/>
    <w:rsid w:val="001353CA"/>
    <w:rsid w:val="001354AE"/>
    <w:rsid w:val="0013552E"/>
    <w:rsid w:val="001355C1"/>
    <w:rsid w:val="001367F5"/>
    <w:rsid w:val="00142822"/>
    <w:rsid w:val="001432AC"/>
    <w:rsid w:val="0014378B"/>
    <w:rsid w:val="00144D7C"/>
    <w:rsid w:val="00144DF3"/>
    <w:rsid w:val="00145C5C"/>
    <w:rsid w:val="00146526"/>
    <w:rsid w:val="00146789"/>
    <w:rsid w:val="00146E67"/>
    <w:rsid w:val="00147B0D"/>
    <w:rsid w:val="00151425"/>
    <w:rsid w:val="00151B97"/>
    <w:rsid w:val="00152425"/>
    <w:rsid w:val="001524D9"/>
    <w:rsid w:val="001534BA"/>
    <w:rsid w:val="00153D26"/>
    <w:rsid w:val="00153D86"/>
    <w:rsid w:val="0015447D"/>
    <w:rsid w:val="00154DBB"/>
    <w:rsid w:val="001558E8"/>
    <w:rsid w:val="00156790"/>
    <w:rsid w:val="00156B9A"/>
    <w:rsid w:val="00156EFA"/>
    <w:rsid w:val="00157E10"/>
    <w:rsid w:val="00157ED0"/>
    <w:rsid w:val="00160B06"/>
    <w:rsid w:val="001612EE"/>
    <w:rsid w:val="0016167C"/>
    <w:rsid w:val="00161849"/>
    <w:rsid w:val="00162973"/>
    <w:rsid w:val="00162B8C"/>
    <w:rsid w:val="001654FB"/>
    <w:rsid w:val="001655E0"/>
    <w:rsid w:val="001661E5"/>
    <w:rsid w:val="00167C6E"/>
    <w:rsid w:val="00167CAE"/>
    <w:rsid w:val="001720C7"/>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5D50"/>
    <w:rsid w:val="001863A8"/>
    <w:rsid w:val="00187080"/>
    <w:rsid w:val="00187671"/>
    <w:rsid w:val="00190781"/>
    <w:rsid w:val="00190BA4"/>
    <w:rsid w:val="00190BB3"/>
    <w:rsid w:val="00190FDF"/>
    <w:rsid w:val="001913C6"/>
    <w:rsid w:val="00191B95"/>
    <w:rsid w:val="00191C91"/>
    <w:rsid w:val="00192AA6"/>
    <w:rsid w:val="00193097"/>
    <w:rsid w:val="00193EB4"/>
    <w:rsid w:val="00193FBF"/>
    <w:rsid w:val="00194055"/>
    <w:rsid w:val="0019555F"/>
    <w:rsid w:val="0019591C"/>
    <w:rsid w:val="001961E0"/>
    <w:rsid w:val="00196FD1"/>
    <w:rsid w:val="00197BAA"/>
    <w:rsid w:val="001A00EF"/>
    <w:rsid w:val="001A1706"/>
    <w:rsid w:val="001A1EE7"/>
    <w:rsid w:val="001A27C1"/>
    <w:rsid w:val="001A369F"/>
    <w:rsid w:val="001A47C0"/>
    <w:rsid w:val="001A51AB"/>
    <w:rsid w:val="001A5A18"/>
    <w:rsid w:val="001A6B41"/>
    <w:rsid w:val="001A7EA1"/>
    <w:rsid w:val="001B2369"/>
    <w:rsid w:val="001B3497"/>
    <w:rsid w:val="001B3B23"/>
    <w:rsid w:val="001B4A7C"/>
    <w:rsid w:val="001B4F43"/>
    <w:rsid w:val="001B6D56"/>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1543"/>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37D5C"/>
    <w:rsid w:val="0024016F"/>
    <w:rsid w:val="0024053A"/>
    <w:rsid w:val="00240D6C"/>
    <w:rsid w:val="0024194D"/>
    <w:rsid w:val="0024228C"/>
    <w:rsid w:val="00242EC7"/>
    <w:rsid w:val="00243E82"/>
    <w:rsid w:val="00244287"/>
    <w:rsid w:val="002449BE"/>
    <w:rsid w:val="00246376"/>
    <w:rsid w:val="002519F2"/>
    <w:rsid w:val="002523D0"/>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6FE"/>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9AF"/>
    <w:rsid w:val="00290FD8"/>
    <w:rsid w:val="00291529"/>
    <w:rsid w:val="0029197F"/>
    <w:rsid w:val="00292C28"/>
    <w:rsid w:val="00293C51"/>
    <w:rsid w:val="00293D5C"/>
    <w:rsid w:val="00294103"/>
    <w:rsid w:val="00294173"/>
    <w:rsid w:val="0029562D"/>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A1B"/>
    <w:rsid w:val="002E7D3C"/>
    <w:rsid w:val="002F2934"/>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0A92"/>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1526"/>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57B66"/>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B64"/>
    <w:rsid w:val="00372EA6"/>
    <w:rsid w:val="00373981"/>
    <w:rsid w:val="00374471"/>
    <w:rsid w:val="003756B5"/>
    <w:rsid w:val="00375ACD"/>
    <w:rsid w:val="00375DD2"/>
    <w:rsid w:val="003760C6"/>
    <w:rsid w:val="0037762C"/>
    <w:rsid w:val="00377D9F"/>
    <w:rsid w:val="003809BE"/>
    <w:rsid w:val="00381B95"/>
    <w:rsid w:val="0038207C"/>
    <w:rsid w:val="0038295F"/>
    <w:rsid w:val="00382E7B"/>
    <w:rsid w:val="00383AB1"/>
    <w:rsid w:val="00383D76"/>
    <w:rsid w:val="003840D6"/>
    <w:rsid w:val="00384384"/>
    <w:rsid w:val="003846D0"/>
    <w:rsid w:val="0038493D"/>
    <w:rsid w:val="00385D51"/>
    <w:rsid w:val="00386665"/>
    <w:rsid w:val="00386790"/>
    <w:rsid w:val="003908F8"/>
    <w:rsid w:val="00390F8F"/>
    <w:rsid w:val="00391E1F"/>
    <w:rsid w:val="00392260"/>
    <w:rsid w:val="0039253B"/>
    <w:rsid w:val="0039347D"/>
    <w:rsid w:val="00393CFF"/>
    <w:rsid w:val="003940D7"/>
    <w:rsid w:val="00394206"/>
    <w:rsid w:val="00394610"/>
    <w:rsid w:val="00395340"/>
    <w:rsid w:val="00396D44"/>
    <w:rsid w:val="00396F81"/>
    <w:rsid w:val="00397200"/>
    <w:rsid w:val="0039728A"/>
    <w:rsid w:val="00397A22"/>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1A55"/>
    <w:rsid w:val="003C2B48"/>
    <w:rsid w:val="003C2C45"/>
    <w:rsid w:val="003C44DA"/>
    <w:rsid w:val="003C49F6"/>
    <w:rsid w:val="003C4B03"/>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7CB"/>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613"/>
    <w:rsid w:val="003F1D09"/>
    <w:rsid w:val="003F1F62"/>
    <w:rsid w:val="003F3338"/>
    <w:rsid w:val="003F3767"/>
    <w:rsid w:val="003F4193"/>
    <w:rsid w:val="003F48D2"/>
    <w:rsid w:val="003F56F7"/>
    <w:rsid w:val="003F5C80"/>
    <w:rsid w:val="003F5D30"/>
    <w:rsid w:val="003F67C2"/>
    <w:rsid w:val="0040139A"/>
    <w:rsid w:val="00402ACE"/>
    <w:rsid w:val="00402C88"/>
    <w:rsid w:val="004031D4"/>
    <w:rsid w:val="00403412"/>
    <w:rsid w:val="00403D02"/>
    <w:rsid w:val="00403E6D"/>
    <w:rsid w:val="004046A3"/>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63"/>
    <w:rsid w:val="004168CB"/>
    <w:rsid w:val="00416F68"/>
    <w:rsid w:val="004221F2"/>
    <w:rsid w:val="0042225A"/>
    <w:rsid w:val="004242B3"/>
    <w:rsid w:val="0042442F"/>
    <w:rsid w:val="00425EFB"/>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61B2"/>
    <w:rsid w:val="00436444"/>
    <w:rsid w:val="00437750"/>
    <w:rsid w:val="0044064F"/>
    <w:rsid w:val="00440A9F"/>
    <w:rsid w:val="00441692"/>
    <w:rsid w:val="00441733"/>
    <w:rsid w:val="00441BC2"/>
    <w:rsid w:val="00441F79"/>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25A3"/>
    <w:rsid w:val="00473098"/>
    <w:rsid w:val="00473814"/>
    <w:rsid w:val="00473998"/>
    <w:rsid w:val="00474073"/>
    <w:rsid w:val="004746C2"/>
    <w:rsid w:val="004749E8"/>
    <w:rsid w:val="00474AC3"/>
    <w:rsid w:val="004755D2"/>
    <w:rsid w:val="00475940"/>
    <w:rsid w:val="00476695"/>
    <w:rsid w:val="0047764B"/>
    <w:rsid w:val="004777AA"/>
    <w:rsid w:val="0048067D"/>
    <w:rsid w:val="004810C8"/>
    <w:rsid w:val="00482751"/>
    <w:rsid w:val="00483F9C"/>
    <w:rsid w:val="004849A2"/>
    <w:rsid w:val="00484CF7"/>
    <w:rsid w:val="00486F7F"/>
    <w:rsid w:val="00487327"/>
    <w:rsid w:val="004879DC"/>
    <w:rsid w:val="00490E96"/>
    <w:rsid w:val="00490ED6"/>
    <w:rsid w:val="00492128"/>
    <w:rsid w:val="004938D6"/>
    <w:rsid w:val="004941BD"/>
    <w:rsid w:val="004955E3"/>
    <w:rsid w:val="004956A8"/>
    <w:rsid w:val="00495870"/>
    <w:rsid w:val="00496089"/>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4D3C"/>
    <w:rsid w:val="004B51A6"/>
    <w:rsid w:val="004B5A49"/>
    <w:rsid w:val="004B5DE4"/>
    <w:rsid w:val="004B6063"/>
    <w:rsid w:val="004B685D"/>
    <w:rsid w:val="004B7D5F"/>
    <w:rsid w:val="004C0997"/>
    <w:rsid w:val="004C0A2B"/>
    <w:rsid w:val="004C32E7"/>
    <w:rsid w:val="004C34BC"/>
    <w:rsid w:val="004C3D61"/>
    <w:rsid w:val="004C4970"/>
    <w:rsid w:val="004C5B8B"/>
    <w:rsid w:val="004C6428"/>
    <w:rsid w:val="004C6542"/>
    <w:rsid w:val="004C6ACE"/>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0F3F"/>
    <w:rsid w:val="0051241D"/>
    <w:rsid w:val="00512A06"/>
    <w:rsid w:val="00513B4C"/>
    <w:rsid w:val="00515438"/>
    <w:rsid w:val="005156AC"/>
    <w:rsid w:val="0051584E"/>
    <w:rsid w:val="00515C86"/>
    <w:rsid w:val="00516148"/>
    <w:rsid w:val="0051619B"/>
    <w:rsid w:val="005164BD"/>
    <w:rsid w:val="0051662E"/>
    <w:rsid w:val="005171FD"/>
    <w:rsid w:val="0051720C"/>
    <w:rsid w:val="00520010"/>
    <w:rsid w:val="00520851"/>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5D0"/>
    <w:rsid w:val="005327DB"/>
    <w:rsid w:val="00532A4E"/>
    <w:rsid w:val="00532C11"/>
    <w:rsid w:val="00533CB6"/>
    <w:rsid w:val="005344F8"/>
    <w:rsid w:val="0053535E"/>
    <w:rsid w:val="00535EAB"/>
    <w:rsid w:val="00536E49"/>
    <w:rsid w:val="00537629"/>
    <w:rsid w:val="00541549"/>
    <w:rsid w:val="005417C3"/>
    <w:rsid w:val="00541F38"/>
    <w:rsid w:val="00542AD2"/>
    <w:rsid w:val="00542BAF"/>
    <w:rsid w:val="00543124"/>
    <w:rsid w:val="00543C45"/>
    <w:rsid w:val="00544005"/>
    <w:rsid w:val="005441ED"/>
    <w:rsid w:val="00544CF8"/>
    <w:rsid w:val="005454B5"/>
    <w:rsid w:val="00546345"/>
    <w:rsid w:val="00546575"/>
    <w:rsid w:val="00547593"/>
    <w:rsid w:val="00547EA4"/>
    <w:rsid w:val="00550222"/>
    <w:rsid w:val="00550D68"/>
    <w:rsid w:val="00550F23"/>
    <w:rsid w:val="00551277"/>
    <w:rsid w:val="00552507"/>
    <w:rsid w:val="00552A2D"/>
    <w:rsid w:val="00552FF8"/>
    <w:rsid w:val="00553118"/>
    <w:rsid w:val="00553307"/>
    <w:rsid w:val="00553919"/>
    <w:rsid w:val="00553EAA"/>
    <w:rsid w:val="005543DA"/>
    <w:rsid w:val="00554E22"/>
    <w:rsid w:val="00555C68"/>
    <w:rsid w:val="0055633A"/>
    <w:rsid w:val="005565A2"/>
    <w:rsid w:val="00556AA7"/>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5FDF"/>
    <w:rsid w:val="00566165"/>
    <w:rsid w:val="005669AD"/>
    <w:rsid w:val="00566B40"/>
    <w:rsid w:val="00566EC5"/>
    <w:rsid w:val="005702A9"/>
    <w:rsid w:val="00570700"/>
    <w:rsid w:val="005708C8"/>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561"/>
    <w:rsid w:val="005B7735"/>
    <w:rsid w:val="005B7DFD"/>
    <w:rsid w:val="005C173D"/>
    <w:rsid w:val="005C17FC"/>
    <w:rsid w:val="005C1E4B"/>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4D68"/>
    <w:rsid w:val="005D55A3"/>
    <w:rsid w:val="005D571F"/>
    <w:rsid w:val="005D73A4"/>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268D"/>
    <w:rsid w:val="00612768"/>
    <w:rsid w:val="006135AC"/>
    <w:rsid w:val="006142CC"/>
    <w:rsid w:val="00615012"/>
    <w:rsid w:val="00615296"/>
    <w:rsid w:val="00617550"/>
    <w:rsid w:val="00617EAC"/>
    <w:rsid w:val="00620435"/>
    <w:rsid w:val="00620868"/>
    <w:rsid w:val="006208A5"/>
    <w:rsid w:val="00620CEC"/>
    <w:rsid w:val="00621CAB"/>
    <w:rsid w:val="006233DB"/>
    <w:rsid w:val="00624331"/>
    <w:rsid w:val="00625205"/>
    <w:rsid w:val="00626794"/>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71D2"/>
    <w:rsid w:val="00637981"/>
    <w:rsid w:val="0064019B"/>
    <w:rsid w:val="00640347"/>
    <w:rsid w:val="006412D7"/>
    <w:rsid w:val="00641480"/>
    <w:rsid w:val="0064163E"/>
    <w:rsid w:val="00641DC9"/>
    <w:rsid w:val="00641E18"/>
    <w:rsid w:val="0064212B"/>
    <w:rsid w:val="006426D1"/>
    <w:rsid w:val="0064279E"/>
    <w:rsid w:val="006429AE"/>
    <w:rsid w:val="00642F75"/>
    <w:rsid w:val="0064329E"/>
    <w:rsid w:val="00643325"/>
    <w:rsid w:val="006435CE"/>
    <w:rsid w:val="00643773"/>
    <w:rsid w:val="006454CA"/>
    <w:rsid w:val="00645A0D"/>
    <w:rsid w:val="0064758E"/>
    <w:rsid w:val="00647649"/>
    <w:rsid w:val="0064783D"/>
    <w:rsid w:val="00647F85"/>
    <w:rsid w:val="00651A26"/>
    <w:rsid w:val="00651AF2"/>
    <w:rsid w:val="00651B70"/>
    <w:rsid w:val="00652E49"/>
    <w:rsid w:val="006530A2"/>
    <w:rsid w:val="00653280"/>
    <w:rsid w:val="0065353D"/>
    <w:rsid w:val="0065390E"/>
    <w:rsid w:val="00653D24"/>
    <w:rsid w:val="00653F10"/>
    <w:rsid w:val="00654CFB"/>
    <w:rsid w:val="00655068"/>
    <w:rsid w:val="0065554F"/>
    <w:rsid w:val="006559EC"/>
    <w:rsid w:val="00655FDD"/>
    <w:rsid w:val="006560BC"/>
    <w:rsid w:val="006560FB"/>
    <w:rsid w:val="006563D8"/>
    <w:rsid w:val="00656568"/>
    <w:rsid w:val="006579B0"/>
    <w:rsid w:val="0066005E"/>
    <w:rsid w:val="00660846"/>
    <w:rsid w:val="00660BDB"/>
    <w:rsid w:val="00660CE0"/>
    <w:rsid w:val="00662331"/>
    <w:rsid w:val="00662D2B"/>
    <w:rsid w:val="00663076"/>
    <w:rsid w:val="00663CB9"/>
    <w:rsid w:val="00666874"/>
    <w:rsid w:val="00666B8B"/>
    <w:rsid w:val="006672D1"/>
    <w:rsid w:val="00667A1A"/>
    <w:rsid w:val="00667A28"/>
    <w:rsid w:val="00667EAE"/>
    <w:rsid w:val="0067093C"/>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5FFB"/>
    <w:rsid w:val="0068623D"/>
    <w:rsid w:val="006871EC"/>
    <w:rsid w:val="00691BB2"/>
    <w:rsid w:val="00691C34"/>
    <w:rsid w:val="00691C96"/>
    <w:rsid w:val="0069244B"/>
    <w:rsid w:val="00692BB8"/>
    <w:rsid w:val="0069336D"/>
    <w:rsid w:val="006938C8"/>
    <w:rsid w:val="00694C17"/>
    <w:rsid w:val="00694E9B"/>
    <w:rsid w:val="00695178"/>
    <w:rsid w:val="00695F0A"/>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07C"/>
    <w:rsid w:val="006B3377"/>
    <w:rsid w:val="006B4166"/>
    <w:rsid w:val="006B467A"/>
    <w:rsid w:val="006B4ADA"/>
    <w:rsid w:val="006B58D8"/>
    <w:rsid w:val="006B58DC"/>
    <w:rsid w:val="006B5F08"/>
    <w:rsid w:val="006B6598"/>
    <w:rsid w:val="006B726C"/>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3A84"/>
    <w:rsid w:val="00704140"/>
    <w:rsid w:val="0070511D"/>
    <w:rsid w:val="007062C7"/>
    <w:rsid w:val="00706BE7"/>
    <w:rsid w:val="007077BB"/>
    <w:rsid w:val="00707AFA"/>
    <w:rsid w:val="007100FD"/>
    <w:rsid w:val="0071014E"/>
    <w:rsid w:val="00710E4D"/>
    <w:rsid w:val="0071102A"/>
    <w:rsid w:val="00711ACE"/>
    <w:rsid w:val="007126DD"/>
    <w:rsid w:val="00712974"/>
    <w:rsid w:val="00712AE9"/>
    <w:rsid w:val="00712E57"/>
    <w:rsid w:val="007139A4"/>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6AF1"/>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324"/>
    <w:rsid w:val="00744C53"/>
    <w:rsid w:val="00744F25"/>
    <w:rsid w:val="00746938"/>
    <w:rsid w:val="00746C88"/>
    <w:rsid w:val="00747B91"/>
    <w:rsid w:val="007512D4"/>
    <w:rsid w:val="00751879"/>
    <w:rsid w:val="00751EF6"/>
    <w:rsid w:val="00751F7B"/>
    <w:rsid w:val="0075224B"/>
    <w:rsid w:val="0075262F"/>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065A"/>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74"/>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7E9"/>
    <w:rsid w:val="007F7C92"/>
    <w:rsid w:val="008007ED"/>
    <w:rsid w:val="00800838"/>
    <w:rsid w:val="00800972"/>
    <w:rsid w:val="00800E6C"/>
    <w:rsid w:val="00801E02"/>
    <w:rsid w:val="00802FFA"/>
    <w:rsid w:val="00803103"/>
    <w:rsid w:val="008035AB"/>
    <w:rsid w:val="00803B8C"/>
    <w:rsid w:val="008045F5"/>
    <w:rsid w:val="00804C6A"/>
    <w:rsid w:val="00804E46"/>
    <w:rsid w:val="00805487"/>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1C54"/>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67F99"/>
    <w:rsid w:val="008700E4"/>
    <w:rsid w:val="00870274"/>
    <w:rsid w:val="00870AE6"/>
    <w:rsid w:val="008713FC"/>
    <w:rsid w:val="00872394"/>
    <w:rsid w:val="00873CD6"/>
    <w:rsid w:val="00874BEA"/>
    <w:rsid w:val="008760AE"/>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22"/>
    <w:rsid w:val="0089784F"/>
    <w:rsid w:val="00897BF0"/>
    <w:rsid w:val="008A18AB"/>
    <w:rsid w:val="008A29B9"/>
    <w:rsid w:val="008A3041"/>
    <w:rsid w:val="008A3D4A"/>
    <w:rsid w:val="008A3D66"/>
    <w:rsid w:val="008A47C4"/>
    <w:rsid w:val="008A48E2"/>
    <w:rsid w:val="008A4F75"/>
    <w:rsid w:val="008A5444"/>
    <w:rsid w:val="008A56FF"/>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1F01"/>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22EA"/>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3E49"/>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3D84"/>
    <w:rsid w:val="00904AA8"/>
    <w:rsid w:val="00904BE6"/>
    <w:rsid w:val="00904C4B"/>
    <w:rsid w:val="00906932"/>
    <w:rsid w:val="00907B4D"/>
    <w:rsid w:val="00907BCF"/>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5E97"/>
    <w:rsid w:val="00926144"/>
    <w:rsid w:val="00926607"/>
    <w:rsid w:val="00926645"/>
    <w:rsid w:val="00926B90"/>
    <w:rsid w:val="0092720E"/>
    <w:rsid w:val="00927B6B"/>
    <w:rsid w:val="009302B0"/>
    <w:rsid w:val="00930A9B"/>
    <w:rsid w:val="00930C2A"/>
    <w:rsid w:val="00930C2D"/>
    <w:rsid w:val="00930E09"/>
    <w:rsid w:val="0093245A"/>
    <w:rsid w:val="009339BB"/>
    <w:rsid w:val="00933CBD"/>
    <w:rsid w:val="00934263"/>
    <w:rsid w:val="00934982"/>
    <w:rsid w:val="00934E60"/>
    <w:rsid w:val="00935A01"/>
    <w:rsid w:val="00935BA4"/>
    <w:rsid w:val="00935C79"/>
    <w:rsid w:val="00936080"/>
    <w:rsid w:val="009370AA"/>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1BA0"/>
    <w:rsid w:val="00961C23"/>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1D2"/>
    <w:rsid w:val="009716E8"/>
    <w:rsid w:val="00972F3D"/>
    <w:rsid w:val="00973657"/>
    <w:rsid w:val="009740BD"/>
    <w:rsid w:val="009759A2"/>
    <w:rsid w:val="00977493"/>
    <w:rsid w:val="0098062F"/>
    <w:rsid w:val="00980A6A"/>
    <w:rsid w:val="009821F1"/>
    <w:rsid w:val="009838FE"/>
    <w:rsid w:val="00983B3A"/>
    <w:rsid w:val="00983D7E"/>
    <w:rsid w:val="009842A8"/>
    <w:rsid w:val="0098577A"/>
    <w:rsid w:val="00985989"/>
    <w:rsid w:val="00986C10"/>
    <w:rsid w:val="00986E3C"/>
    <w:rsid w:val="009877A0"/>
    <w:rsid w:val="009877B6"/>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A74FE"/>
    <w:rsid w:val="009B0AE0"/>
    <w:rsid w:val="009B0F78"/>
    <w:rsid w:val="009B10E8"/>
    <w:rsid w:val="009B3413"/>
    <w:rsid w:val="009B3CB1"/>
    <w:rsid w:val="009B3DBB"/>
    <w:rsid w:val="009B444B"/>
    <w:rsid w:val="009B48D6"/>
    <w:rsid w:val="009B4CE1"/>
    <w:rsid w:val="009B4E99"/>
    <w:rsid w:val="009B56AB"/>
    <w:rsid w:val="009B6B19"/>
    <w:rsid w:val="009B7A95"/>
    <w:rsid w:val="009B7C36"/>
    <w:rsid w:val="009C047A"/>
    <w:rsid w:val="009C06BD"/>
    <w:rsid w:val="009C10D7"/>
    <w:rsid w:val="009C1CDD"/>
    <w:rsid w:val="009C2C4C"/>
    <w:rsid w:val="009C2E5D"/>
    <w:rsid w:val="009C3D93"/>
    <w:rsid w:val="009C5799"/>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3945"/>
    <w:rsid w:val="009E4966"/>
    <w:rsid w:val="009E4EF5"/>
    <w:rsid w:val="009E595B"/>
    <w:rsid w:val="009E5E75"/>
    <w:rsid w:val="009E5F7B"/>
    <w:rsid w:val="009E6061"/>
    <w:rsid w:val="009E64AA"/>
    <w:rsid w:val="009E66BC"/>
    <w:rsid w:val="009E6E72"/>
    <w:rsid w:val="009F048A"/>
    <w:rsid w:val="009F1BD4"/>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177D6"/>
    <w:rsid w:val="00A202F4"/>
    <w:rsid w:val="00A20C67"/>
    <w:rsid w:val="00A23711"/>
    <w:rsid w:val="00A23996"/>
    <w:rsid w:val="00A2534A"/>
    <w:rsid w:val="00A2580B"/>
    <w:rsid w:val="00A25E0F"/>
    <w:rsid w:val="00A25FED"/>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04E"/>
    <w:rsid w:val="00A413D0"/>
    <w:rsid w:val="00A42657"/>
    <w:rsid w:val="00A4287D"/>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2D2"/>
    <w:rsid w:val="00A61879"/>
    <w:rsid w:val="00A628CC"/>
    <w:rsid w:val="00A6344C"/>
    <w:rsid w:val="00A63B4A"/>
    <w:rsid w:val="00A6403F"/>
    <w:rsid w:val="00A64684"/>
    <w:rsid w:val="00A65265"/>
    <w:rsid w:val="00A65C90"/>
    <w:rsid w:val="00A669AF"/>
    <w:rsid w:val="00A6732A"/>
    <w:rsid w:val="00A703CC"/>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4EC"/>
    <w:rsid w:val="00A83F7E"/>
    <w:rsid w:val="00A8453B"/>
    <w:rsid w:val="00A8537D"/>
    <w:rsid w:val="00A87658"/>
    <w:rsid w:val="00A8770B"/>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97429"/>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19D"/>
    <w:rsid w:val="00AC570E"/>
    <w:rsid w:val="00AC5792"/>
    <w:rsid w:val="00AC5C1F"/>
    <w:rsid w:val="00AC5F8F"/>
    <w:rsid w:val="00AC722C"/>
    <w:rsid w:val="00AD2911"/>
    <w:rsid w:val="00AD2C52"/>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435E"/>
    <w:rsid w:val="00AF631D"/>
    <w:rsid w:val="00AF6320"/>
    <w:rsid w:val="00AF679F"/>
    <w:rsid w:val="00AF6AA4"/>
    <w:rsid w:val="00AF6F03"/>
    <w:rsid w:val="00AF763C"/>
    <w:rsid w:val="00AFBDDB"/>
    <w:rsid w:val="00B0083F"/>
    <w:rsid w:val="00B01A14"/>
    <w:rsid w:val="00B01A16"/>
    <w:rsid w:val="00B01E98"/>
    <w:rsid w:val="00B03B02"/>
    <w:rsid w:val="00B03F09"/>
    <w:rsid w:val="00B045E9"/>
    <w:rsid w:val="00B0564F"/>
    <w:rsid w:val="00B05830"/>
    <w:rsid w:val="00B06624"/>
    <w:rsid w:val="00B06A0F"/>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275"/>
    <w:rsid w:val="00B26A26"/>
    <w:rsid w:val="00B27DCC"/>
    <w:rsid w:val="00B31F52"/>
    <w:rsid w:val="00B331D5"/>
    <w:rsid w:val="00B340F0"/>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2CA9"/>
    <w:rsid w:val="00B73A79"/>
    <w:rsid w:val="00B73BEF"/>
    <w:rsid w:val="00B73C02"/>
    <w:rsid w:val="00B740F4"/>
    <w:rsid w:val="00B74C56"/>
    <w:rsid w:val="00B75487"/>
    <w:rsid w:val="00B75C51"/>
    <w:rsid w:val="00B75F91"/>
    <w:rsid w:val="00B771CB"/>
    <w:rsid w:val="00B77693"/>
    <w:rsid w:val="00B77ACA"/>
    <w:rsid w:val="00B77F97"/>
    <w:rsid w:val="00B8051F"/>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5F59"/>
    <w:rsid w:val="00B96C66"/>
    <w:rsid w:val="00B9760E"/>
    <w:rsid w:val="00BA119C"/>
    <w:rsid w:val="00BA132F"/>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0E7E"/>
    <w:rsid w:val="00BC10C3"/>
    <w:rsid w:val="00BC1139"/>
    <w:rsid w:val="00BC184E"/>
    <w:rsid w:val="00BC2060"/>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203F"/>
    <w:rsid w:val="00BD3065"/>
    <w:rsid w:val="00BD3B08"/>
    <w:rsid w:val="00BD3F62"/>
    <w:rsid w:val="00BD404F"/>
    <w:rsid w:val="00BD4245"/>
    <w:rsid w:val="00BD456D"/>
    <w:rsid w:val="00BD6B49"/>
    <w:rsid w:val="00BD787F"/>
    <w:rsid w:val="00BD7E36"/>
    <w:rsid w:val="00BDB805"/>
    <w:rsid w:val="00BE0224"/>
    <w:rsid w:val="00BE0F30"/>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1696"/>
    <w:rsid w:val="00BF20A4"/>
    <w:rsid w:val="00BF269F"/>
    <w:rsid w:val="00BF3233"/>
    <w:rsid w:val="00BF373A"/>
    <w:rsid w:val="00BF3A1B"/>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190"/>
    <w:rsid w:val="00C243A7"/>
    <w:rsid w:val="00C243C5"/>
    <w:rsid w:val="00C243CC"/>
    <w:rsid w:val="00C244A6"/>
    <w:rsid w:val="00C248A9"/>
    <w:rsid w:val="00C24958"/>
    <w:rsid w:val="00C24DBF"/>
    <w:rsid w:val="00C25A05"/>
    <w:rsid w:val="00C25DDF"/>
    <w:rsid w:val="00C26272"/>
    <w:rsid w:val="00C2790C"/>
    <w:rsid w:val="00C27A09"/>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0B8"/>
    <w:rsid w:val="00C376F5"/>
    <w:rsid w:val="00C40AAD"/>
    <w:rsid w:val="00C40AD7"/>
    <w:rsid w:val="00C40B39"/>
    <w:rsid w:val="00C40C8B"/>
    <w:rsid w:val="00C41835"/>
    <w:rsid w:val="00C41B59"/>
    <w:rsid w:val="00C41D70"/>
    <w:rsid w:val="00C4319F"/>
    <w:rsid w:val="00C43C56"/>
    <w:rsid w:val="00C444D2"/>
    <w:rsid w:val="00C44C82"/>
    <w:rsid w:val="00C44E91"/>
    <w:rsid w:val="00C45C84"/>
    <w:rsid w:val="00C462E0"/>
    <w:rsid w:val="00C46480"/>
    <w:rsid w:val="00C47E10"/>
    <w:rsid w:val="00C47F50"/>
    <w:rsid w:val="00C5096D"/>
    <w:rsid w:val="00C51B59"/>
    <w:rsid w:val="00C52038"/>
    <w:rsid w:val="00C52706"/>
    <w:rsid w:val="00C5386E"/>
    <w:rsid w:val="00C548AB"/>
    <w:rsid w:val="00C551A3"/>
    <w:rsid w:val="00C5521F"/>
    <w:rsid w:val="00C5526D"/>
    <w:rsid w:val="00C56C70"/>
    <w:rsid w:val="00C57D9C"/>
    <w:rsid w:val="00C57E5D"/>
    <w:rsid w:val="00C602A8"/>
    <w:rsid w:val="00C614E3"/>
    <w:rsid w:val="00C621A5"/>
    <w:rsid w:val="00C62F20"/>
    <w:rsid w:val="00C62FEF"/>
    <w:rsid w:val="00C638DB"/>
    <w:rsid w:val="00C64C36"/>
    <w:rsid w:val="00C65FF2"/>
    <w:rsid w:val="00C66E42"/>
    <w:rsid w:val="00C66FDF"/>
    <w:rsid w:val="00C67B03"/>
    <w:rsid w:val="00C701A6"/>
    <w:rsid w:val="00C7097B"/>
    <w:rsid w:val="00C712EE"/>
    <w:rsid w:val="00C71C38"/>
    <w:rsid w:val="00C71CBB"/>
    <w:rsid w:val="00C7249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4972"/>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4BD"/>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0DA"/>
    <w:rsid w:val="00CC2524"/>
    <w:rsid w:val="00CC2E72"/>
    <w:rsid w:val="00CC3E07"/>
    <w:rsid w:val="00CC4AF9"/>
    <w:rsid w:val="00CC568B"/>
    <w:rsid w:val="00CC61C8"/>
    <w:rsid w:val="00CC70DC"/>
    <w:rsid w:val="00CC7350"/>
    <w:rsid w:val="00CC7768"/>
    <w:rsid w:val="00CC79F8"/>
    <w:rsid w:val="00CC7AC4"/>
    <w:rsid w:val="00CC7F21"/>
    <w:rsid w:val="00CD0353"/>
    <w:rsid w:val="00CD04C7"/>
    <w:rsid w:val="00CD18CD"/>
    <w:rsid w:val="00CD36AC"/>
    <w:rsid w:val="00CD5497"/>
    <w:rsid w:val="00CD7594"/>
    <w:rsid w:val="00CD7726"/>
    <w:rsid w:val="00CD7E13"/>
    <w:rsid w:val="00CE1334"/>
    <w:rsid w:val="00CE2297"/>
    <w:rsid w:val="00CE2680"/>
    <w:rsid w:val="00CE3B7D"/>
    <w:rsid w:val="00CE5820"/>
    <w:rsid w:val="00CE58AA"/>
    <w:rsid w:val="00CE60AD"/>
    <w:rsid w:val="00CE6B9C"/>
    <w:rsid w:val="00CE71AA"/>
    <w:rsid w:val="00CE77AA"/>
    <w:rsid w:val="00CE7A74"/>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759"/>
    <w:rsid w:val="00D07A19"/>
    <w:rsid w:val="00D10230"/>
    <w:rsid w:val="00D10467"/>
    <w:rsid w:val="00D128FD"/>
    <w:rsid w:val="00D158B4"/>
    <w:rsid w:val="00D15CCF"/>
    <w:rsid w:val="00D160A8"/>
    <w:rsid w:val="00D16A59"/>
    <w:rsid w:val="00D16B52"/>
    <w:rsid w:val="00D16D1F"/>
    <w:rsid w:val="00D16F4A"/>
    <w:rsid w:val="00D17784"/>
    <w:rsid w:val="00D17DC0"/>
    <w:rsid w:val="00D20615"/>
    <w:rsid w:val="00D21120"/>
    <w:rsid w:val="00D218CF"/>
    <w:rsid w:val="00D218FC"/>
    <w:rsid w:val="00D21C95"/>
    <w:rsid w:val="00D21F25"/>
    <w:rsid w:val="00D2220B"/>
    <w:rsid w:val="00D226CB"/>
    <w:rsid w:val="00D23446"/>
    <w:rsid w:val="00D23FA6"/>
    <w:rsid w:val="00D2408A"/>
    <w:rsid w:val="00D2502C"/>
    <w:rsid w:val="00D25258"/>
    <w:rsid w:val="00D25F86"/>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6B5B"/>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71B"/>
    <w:rsid w:val="00D65A88"/>
    <w:rsid w:val="00D65D47"/>
    <w:rsid w:val="00D66A82"/>
    <w:rsid w:val="00D66DAC"/>
    <w:rsid w:val="00D675B1"/>
    <w:rsid w:val="00D67B31"/>
    <w:rsid w:val="00D70452"/>
    <w:rsid w:val="00D71F0A"/>
    <w:rsid w:val="00D72C12"/>
    <w:rsid w:val="00D72F7F"/>
    <w:rsid w:val="00D7333F"/>
    <w:rsid w:val="00D74B4A"/>
    <w:rsid w:val="00D76349"/>
    <w:rsid w:val="00D76B9B"/>
    <w:rsid w:val="00D77B7F"/>
    <w:rsid w:val="00D802E1"/>
    <w:rsid w:val="00D81166"/>
    <w:rsid w:val="00D829C3"/>
    <w:rsid w:val="00D82D51"/>
    <w:rsid w:val="00D83996"/>
    <w:rsid w:val="00D83DAD"/>
    <w:rsid w:val="00D841A2"/>
    <w:rsid w:val="00D84E65"/>
    <w:rsid w:val="00D8557D"/>
    <w:rsid w:val="00D85CA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85B"/>
    <w:rsid w:val="00D94F49"/>
    <w:rsid w:val="00D950A1"/>
    <w:rsid w:val="00D95172"/>
    <w:rsid w:val="00D970C3"/>
    <w:rsid w:val="00D97A12"/>
    <w:rsid w:val="00D97EFF"/>
    <w:rsid w:val="00DA07BD"/>
    <w:rsid w:val="00DA1947"/>
    <w:rsid w:val="00DA1BCA"/>
    <w:rsid w:val="00DA21A7"/>
    <w:rsid w:val="00DA36AF"/>
    <w:rsid w:val="00DA3925"/>
    <w:rsid w:val="00DA4356"/>
    <w:rsid w:val="00DA44FA"/>
    <w:rsid w:val="00DA4816"/>
    <w:rsid w:val="00DA4A82"/>
    <w:rsid w:val="00DA6100"/>
    <w:rsid w:val="00DA6EE2"/>
    <w:rsid w:val="00DA7B56"/>
    <w:rsid w:val="00DB0EFB"/>
    <w:rsid w:val="00DB39AE"/>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4587"/>
    <w:rsid w:val="00DC460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8E3"/>
    <w:rsid w:val="00DD6D58"/>
    <w:rsid w:val="00DE00EB"/>
    <w:rsid w:val="00DE0887"/>
    <w:rsid w:val="00DE0B35"/>
    <w:rsid w:val="00DE1286"/>
    <w:rsid w:val="00DE15F8"/>
    <w:rsid w:val="00DE164A"/>
    <w:rsid w:val="00DE26AB"/>
    <w:rsid w:val="00DE46DA"/>
    <w:rsid w:val="00DE4CDD"/>
    <w:rsid w:val="00DE56F5"/>
    <w:rsid w:val="00DE59B4"/>
    <w:rsid w:val="00DE6246"/>
    <w:rsid w:val="00DE68C5"/>
    <w:rsid w:val="00DF0330"/>
    <w:rsid w:val="00DF164F"/>
    <w:rsid w:val="00DF2B3D"/>
    <w:rsid w:val="00DF2DC9"/>
    <w:rsid w:val="00DF340D"/>
    <w:rsid w:val="00DF414F"/>
    <w:rsid w:val="00DF4CFF"/>
    <w:rsid w:val="00DF522E"/>
    <w:rsid w:val="00DF5726"/>
    <w:rsid w:val="00DF5FBE"/>
    <w:rsid w:val="00DF62CB"/>
    <w:rsid w:val="00E0084E"/>
    <w:rsid w:val="00E01DAD"/>
    <w:rsid w:val="00E02493"/>
    <w:rsid w:val="00E02E22"/>
    <w:rsid w:val="00E03736"/>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576C9"/>
    <w:rsid w:val="00E615B9"/>
    <w:rsid w:val="00E622E0"/>
    <w:rsid w:val="00E6251C"/>
    <w:rsid w:val="00E62742"/>
    <w:rsid w:val="00E63029"/>
    <w:rsid w:val="00E64BB5"/>
    <w:rsid w:val="00E65081"/>
    <w:rsid w:val="00E652AF"/>
    <w:rsid w:val="00E66C3E"/>
    <w:rsid w:val="00E66C4B"/>
    <w:rsid w:val="00E66D42"/>
    <w:rsid w:val="00E67580"/>
    <w:rsid w:val="00E679FA"/>
    <w:rsid w:val="00E70B08"/>
    <w:rsid w:val="00E71945"/>
    <w:rsid w:val="00E72214"/>
    <w:rsid w:val="00E735E8"/>
    <w:rsid w:val="00E742FA"/>
    <w:rsid w:val="00E743B4"/>
    <w:rsid w:val="00E7492C"/>
    <w:rsid w:val="00E74C57"/>
    <w:rsid w:val="00E74D36"/>
    <w:rsid w:val="00E75438"/>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8E4"/>
    <w:rsid w:val="00EB1D6E"/>
    <w:rsid w:val="00EB1F33"/>
    <w:rsid w:val="00EB275D"/>
    <w:rsid w:val="00EB3BCA"/>
    <w:rsid w:val="00EB3D70"/>
    <w:rsid w:val="00EB44FD"/>
    <w:rsid w:val="00EB4697"/>
    <w:rsid w:val="00EB4749"/>
    <w:rsid w:val="00EB4D3F"/>
    <w:rsid w:val="00EB5059"/>
    <w:rsid w:val="00EB5593"/>
    <w:rsid w:val="00EB74CD"/>
    <w:rsid w:val="00EB7BF1"/>
    <w:rsid w:val="00EBA1C7"/>
    <w:rsid w:val="00EC106F"/>
    <w:rsid w:val="00EC127E"/>
    <w:rsid w:val="00EC16CF"/>
    <w:rsid w:val="00EC1C98"/>
    <w:rsid w:val="00EC2806"/>
    <w:rsid w:val="00EC2C8E"/>
    <w:rsid w:val="00EC2E15"/>
    <w:rsid w:val="00EC351A"/>
    <w:rsid w:val="00EC3552"/>
    <w:rsid w:val="00EC3AFD"/>
    <w:rsid w:val="00EC3C4B"/>
    <w:rsid w:val="00EC3D76"/>
    <w:rsid w:val="00EC576E"/>
    <w:rsid w:val="00EC6B5D"/>
    <w:rsid w:val="00EC7876"/>
    <w:rsid w:val="00EC78C7"/>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3D23"/>
    <w:rsid w:val="00EF45D9"/>
    <w:rsid w:val="00EF4899"/>
    <w:rsid w:val="00EF50DA"/>
    <w:rsid w:val="00EF5423"/>
    <w:rsid w:val="00EF5871"/>
    <w:rsid w:val="00EF590B"/>
    <w:rsid w:val="00EF7CA8"/>
    <w:rsid w:val="00F00049"/>
    <w:rsid w:val="00F00184"/>
    <w:rsid w:val="00F012BE"/>
    <w:rsid w:val="00F01ACA"/>
    <w:rsid w:val="00F02C24"/>
    <w:rsid w:val="00F02ED3"/>
    <w:rsid w:val="00F067BD"/>
    <w:rsid w:val="00F06D8E"/>
    <w:rsid w:val="00F07D53"/>
    <w:rsid w:val="00F111DF"/>
    <w:rsid w:val="00F12293"/>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A8C"/>
    <w:rsid w:val="00F32DD0"/>
    <w:rsid w:val="00F32FB1"/>
    <w:rsid w:val="00F33618"/>
    <w:rsid w:val="00F34257"/>
    <w:rsid w:val="00F35D2A"/>
    <w:rsid w:val="00F35DD3"/>
    <w:rsid w:val="00F36AD8"/>
    <w:rsid w:val="00F36BBB"/>
    <w:rsid w:val="00F37508"/>
    <w:rsid w:val="00F401F5"/>
    <w:rsid w:val="00F403AA"/>
    <w:rsid w:val="00F40797"/>
    <w:rsid w:val="00F407A3"/>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B25"/>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266"/>
    <w:rsid w:val="00F8174C"/>
    <w:rsid w:val="00F8189A"/>
    <w:rsid w:val="00F8344E"/>
    <w:rsid w:val="00F84A12"/>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236"/>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27F5"/>
    <w:rsid w:val="00FD3A3D"/>
    <w:rsid w:val="00FD4ECD"/>
    <w:rsid w:val="00FD5058"/>
    <w:rsid w:val="00FD5816"/>
    <w:rsid w:val="00FD581D"/>
    <w:rsid w:val="00FD5CF1"/>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8E9"/>
    <w:rsid w:val="00FF4E94"/>
    <w:rsid w:val="00FF5BB5"/>
    <w:rsid w:val="00FF5D89"/>
    <w:rsid w:val="00FF665E"/>
    <w:rsid w:val="00FF78FC"/>
    <w:rsid w:val="010455D1"/>
    <w:rsid w:val="0118B3EF"/>
    <w:rsid w:val="011E857C"/>
    <w:rsid w:val="0122D168"/>
    <w:rsid w:val="012E836C"/>
    <w:rsid w:val="015848BE"/>
    <w:rsid w:val="0158AE60"/>
    <w:rsid w:val="01620AB7"/>
    <w:rsid w:val="0180B0C8"/>
    <w:rsid w:val="0189D78D"/>
    <w:rsid w:val="01AE2F81"/>
    <w:rsid w:val="01BFC49B"/>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A0313E"/>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6E52C1B"/>
    <w:rsid w:val="0705AACA"/>
    <w:rsid w:val="071C1314"/>
    <w:rsid w:val="0722742A"/>
    <w:rsid w:val="072CE723"/>
    <w:rsid w:val="073A9DB3"/>
    <w:rsid w:val="073DDFC1"/>
    <w:rsid w:val="075A8C2A"/>
    <w:rsid w:val="0772F37B"/>
    <w:rsid w:val="077C094F"/>
    <w:rsid w:val="077CCACB"/>
    <w:rsid w:val="07827825"/>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89E6F4"/>
    <w:rsid w:val="0AC9B523"/>
    <w:rsid w:val="0ACA7999"/>
    <w:rsid w:val="0AE89A37"/>
    <w:rsid w:val="0B1069C9"/>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5EC08"/>
    <w:rsid w:val="0E776E63"/>
    <w:rsid w:val="0EA48D44"/>
    <w:rsid w:val="0EADC23A"/>
    <w:rsid w:val="0EB78CCF"/>
    <w:rsid w:val="0EFCF52A"/>
    <w:rsid w:val="0F050762"/>
    <w:rsid w:val="0F176F5C"/>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1CB1AFA"/>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9C1D36"/>
    <w:rsid w:val="13ACC43F"/>
    <w:rsid w:val="13C63AE5"/>
    <w:rsid w:val="13D1E716"/>
    <w:rsid w:val="13E01E26"/>
    <w:rsid w:val="13E9650C"/>
    <w:rsid w:val="13ECD8CF"/>
    <w:rsid w:val="13ED8933"/>
    <w:rsid w:val="13F061DC"/>
    <w:rsid w:val="1405B9B7"/>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E8E262"/>
    <w:rsid w:val="15F92E80"/>
    <w:rsid w:val="15FD300E"/>
    <w:rsid w:val="162F21E9"/>
    <w:rsid w:val="16343FAB"/>
    <w:rsid w:val="16670C58"/>
    <w:rsid w:val="1667465B"/>
    <w:rsid w:val="1674863D"/>
    <w:rsid w:val="16C80ACB"/>
    <w:rsid w:val="16D48712"/>
    <w:rsid w:val="16D4BF6D"/>
    <w:rsid w:val="16E6FA15"/>
    <w:rsid w:val="16F7ED65"/>
    <w:rsid w:val="1702604B"/>
    <w:rsid w:val="17089264"/>
    <w:rsid w:val="17149ED3"/>
    <w:rsid w:val="17170437"/>
    <w:rsid w:val="171AB9FC"/>
    <w:rsid w:val="171F211D"/>
    <w:rsid w:val="172BCDF7"/>
    <w:rsid w:val="17330D4A"/>
    <w:rsid w:val="174CBB33"/>
    <w:rsid w:val="1757F2A1"/>
    <w:rsid w:val="1773FE0C"/>
    <w:rsid w:val="17871FE2"/>
    <w:rsid w:val="178F3B13"/>
    <w:rsid w:val="179F8FFD"/>
    <w:rsid w:val="17A14277"/>
    <w:rsid w:val="17ACCEC9"/>
    <w:rsid w:val="17B07CE9"/>
    <w:rsid w:val="17CD831E"/>
    <w:rsid w:val="17D276FA"/>
    <w:rsid w:val="17DD9000"/>
    <w:rsid w:val="17F62314"/>
    <w:rsid w:val="17FAEC93"/>
    <w:rsid w:val="180331A8"/>
    <w:rsid w:val="1808EC7F"/>
    <w:rsid w:val="180D1A88"/>
    <w:rsid w:val="181BE433"/>
    <w:rsid w:val="1829AB2C"/>
    <w:rsid w:val="183F5535"/>
    <w:rsid w:val="1870B609"/>
    <w:rsid w:val="187DF350"/>
    <w:rsid w:val="18984BE8"/>
    <w:rsid w:val="18B1536C"/>
    <w:rsid w:val="18CE84FA"/>
    <w:rsid w:val="18DDF12A"/>
    <w:rsid w:val="190AB7CA"/>
    <w:rsid w:val="192439C7"/>
    <w:rsid w:val="1930CF42"/>
    <w:rsid w:val="1940E239"/>
    <w:rsid w:val="19443E7C"/>
    <w:rsid w:val="1952B810"/>
    <w:rsid w:val="196E7A8F"/>
    <w:rsid w:val="19D5DECF"/>
    <w:rsid w:val="19EBD232"/>
    <w:rsid w:val="19EF5DA4"/>
    <w:rsid w:val="1A04A3CE"/>
    <w:rsid w:val="1A0A736A"/>
    <w:rsid w:val="1A0D1694"/>
    <w:rsid w:val="1A1085E5"/>
    <w:rsid w:val="1A1892F5"/>
    <w:rsid w:val="1A475105"/>
    <w:rsid w:val="1A62C43D"/>
    <w:rsid w:val="1A6D5C01"/>
    <w:rsid w:val="1A75516E"/>
    <w:rsid w:val="1A77CF09"/>
    <w:rsid w:val="1A85A807"/>
    <w:rsid w:val="1AB3E04F"/>
    <w:rsid w:val="1AB818FA"/>
    <w:rsid w:val="1ABADE73"/>
    <w:rsid w:val="1AC2D57D"/>
    <w:rsid w:val="1ACE49C5"/>
    <w:rsid w:val="1B0E9A05"/>
    <w:rsid w:val="1B0F825A"/>
    <w:rsid w:val="1B1207C7"/>
    <w:rsid w:val="1B20274A"/>
    <w:rsid w:val="1B254502"/>
    <w:rsid w:val="1B63C0B6"/>
    <w:rsid w:val="1B676AF2"/>
    <w:rsid w:val="1B760AF0"/>
    <w:rsid w:val="1B7BAA60"/>
    <w:rsid w:val="1B7EF611"/>
    <w:rsid w:val="1B874B1B"/>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4E061"/>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B92097"/>
    <w:rsid w:val="21D70DB6"/>
    <w:rsid w:val="21D996FB"/>
    <w:rsid w:val="21F7E252"/>
    <w:rsid w:val="21FD434E"/>
    <w:rsid w:val="220FAB44"/>
    <w:rsid w:val="22121456"/>
    <w:rsid w:val="22153941"/>
    <w:rsid w:val="222E32AA"/>
    <w:rsid w:val="22341CB1"/>
    <w:rsid w:val="223F1B6D"/>
    <w:rsid w:val="224F6EA1"/>
    <w:rsid w:val="22520B44"/>
    <w:rsid w:val="227334CB"/>
    <w:rsid w:val="22771999"/>
    <w:rsid w:val="22952B53"/>
    <w:rsid w:val="22B8978D"/>
    <w:rsid w:val="22BE892B"/>
    <w:rsid w:val="22D519D4"/>
    <w:rsid w:val="22DB5F8B"/>
    <w:rsid w:val="22FBD2FA"/>
    <w:rsid w:val="231D738D"/>
    <w:rsid w:val="234D2FF6"/>
    <w:rsid w:val="23911BB5"/>
    <w:rsid w:val="239402C3"/>
    <w:rsid w:val="239B8F49"/>
    <w:rsid w:val="23A2C3F1"/>
    <w:rsid w:val="23AA0A12"/>
    <w:rsid w:val="23B041B4"/>
    <w:rsid w:val="23B823D9"/>
    <w:rsid w:val="23BCFF0A"/>
    <w:rsid w:val="23CE2A4A"/>
    <w:rsid w:val="23CF0F6D"/>
    <w:rsid w:val="23E1AF4F"/>
    <w:rsid w:val="23E908DE"/>
    <w:rsid w:val="23EDA989"/>
    <w:rsid w:val="23F1FBCD"/>
    <w:rsid w:val="241EFB16"/>
    <w:rsid w:val="2437C121"/>
    <w:rsid w:val="244B839F"/>
    <w:rsid w:val="247596CF"/>
    <w:rsid w:val="247F5AB8"/>
    <w:rsid w:val="24A6EB91"/>
    <w:rsid w:val="24AF7B59"/>
    <w:rsid w:val="24B5540A"/>
    <w:rsid w:val="24D20B8B"/>
    <w:rsid w:val="24DAE2F3"/>
    <w:rsid w:val="24E3FB69"/>
    <w:rsid w:val="2520EDB5"/>
    <w:rsid w:val="2535A28B"/>
    <w:rsid w:val="254329CF"/>
    <w:rsid w:val="25533C00"/>
    <w:rsid w:val="255A890C"/>
    <w:rsid w:val="257AA783"/>
    <w:rsid w:val="2584930F"/>
    <w:rsid w:val="258F44E8"/>
    <w:rsid w:val="259ADA39"/>
    <w:rsid w:val="25A137C0"/>
    <w:rsid w:val="25D08DD7"/>
    <w:rsid w:val="25D0AAB0"/>
    <w:rsid w:val="25D47609"/>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132C5"/>
    <w:rsid w:val="2A8BA27B"/>
    <w:rsid w:val="2AA5C4F2"/>
    <w:rsid w:val="2AA85452"/>
    <w:rsid w:val="2AD4E54A"/>
    <w:rsid w:val="2AD7745F"/>
    <w:rsid w:val="2AE45DEC"/>
    <w:rsid w:val="2AE95213"/>
    <w:rsid w:val="2B0496A4"/>
    <w:rsid w:val="2B0BD7B4"/>
    <w:rsid w:val="2B122C2F"/>
    <w:rsid w:val="2B199760"/>
    <w:rsid w:val="2B1EA979"/>
    <w:rsid w:val="2B269B5E"/>
    <w:rsid w:val="2B2B46B6"/>
    <w:rsid w:val="2B2C05AD"/>
    <w:rsid w:val="2B592993"/>
    <w:rsid w:val="2B83053D"/>
    <w:rsid w:val="2B9A41B4"/>
    <w:rsid w:val="2BAF891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69D09C"/>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D782C"/>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4F3E8A5"/>
    <w:rsid w:val="34FDB531"/>
    <w:rsid w:val="351832CE"/>
    <w:rsid w:val="35275F87"/>
    <w:rsid w:val="3538A97A"/>
    <w:rsid w:val="353B07B5"/>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9FB169"/>
    <w:rsid w:val="36A3F795"/>
    <w:rsid w:val="36B010A7"/>
    <w:rsid w:val="36B168D2"/>
    <w:rsid w:val="36D27613"/>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1E5AC"/>
    <w:rsid w:val="3835013D"/>
    <w:rsid w:val="3846EE6B"/>
    <w:rsid w:val="38660380"/>
    <w:rsid w:val="3875B2A5"/>
    <w:rsid w:val="3880630A"/>
    <w:rsid w:val="3883F892"/>
    <w:rsid w:val="3884D584"/>
    <w:rsid w:val="389F2A21"/>
    <w:rsid w:val="38B1EF9A"/>
    <w:rsid w:val="38BE8892"/>
    <w:rsid w:val="38C1E2E6"/>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372E8B"/>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B9A26F"/>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63E4F"/>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00B57E"/>
    <w:rsid w:val="41304C1E"/>
    <w:rsid w:val="41496599"/>
    <w:rsid w:val="4150A0A3"/>
    <w:rsid w:val="41751DB5"/>
    <w:rsid w:val="4199FA4D"/>
    <w:rsid w:val="41A4F7FA"/>
    <w:rsid w:val="41C50603"/>
    <w:rsid w:val="41E3CD13"/>
    <w:rsid w:val="41EB665E"/>
    <w:rsid w:val="41EB98AD"/>
    <w:rsid w:val="41F0DA17"/>
    <w:rsid w:val="41F456C6"/>
    <w:rsid w:val="42053FDC"/>
    <w:rsid w:val="421753C0"/>
    <w:rsid w:val="421FD8AA"/>
    <w:rsid w:val="422D3169"/>
    <w:rsid w:val="423F48FB"/>
    <w:rsid w:val="4249A6F1"/>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4EC2B"/>
    <w:rsid w:val="439F893E"/>
    <w:rsid w:val="43C40453"/>
    <w:rsid w:val="43D55F5C"/>
    <w:rsid w:val="43E7C7EA"/>
    <w:rsid w:val="43EC42B4"/>
    <w:rsid w:val="43FE3D7A"/>
    <w:rsid w:val="440B8AE3"/>
    <w:rsid w:val="4413EC6C"/>
    <w:rsid w:val="44294C4E"/>
    <w:rsid w:val="443857FE"/>
    <w:rsid w:val="4441D3E9"/>
    <w:rsid w:val="444C9440"/>
    <w:rsid w:val="44829F9A"/>
    <w:rsid w:val="449DC7A3"/>
    <w:rsid w:val="44A0077A"/>
    <w:rsid w:val="44A21979"/>
    <w:rsid w:val="44B1A63A"/>
    <w:rsid w:val="44C38004"/>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289BF"/>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A50ED"/>
    <w:rsid w:val="493DAA78"/>
    <w:rsid w:val="49496784"/>
    <w:rsid w:val="495387F2"/>
    <w:rsid w:val="49551761"/>
    <w:rsid w:val="497AE52F"/>
    <w:rsid w:val="49947F59"/>
    <w:rsid w:val="49B4E37F"/>
    <w:rsid w:val="49E93057"/>
    <w:rsid w:val="4A1BD283"/>
    <w:rsid w:val="4A1DDB86"/>
    <w:rsid w:val="4A3703BD"/>
    <w:rsid w:val="4A41EFC0"/>
    <w:rsid w:val="4A42232C"/>
    <w:rsid w:val="4A731756"/>
    <w:rsid w:val="4A73B40A"/>
    <w:rsid w:val="4A803684"/>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C6095A"/>
    <w:rsid w:val="4BDAFE50"/>
    <w:rsid w:val="4C021C7F"/>
    <w:rsid w:val="4C02D16C"/>
    <w:rsid w:val="4C114467"/>
    <w:rsid w:val="4C32D284"/>
    <w:rsid w:val="4C6B17AE"/>
    <w:rsid w:val="4C81AF65"/>
    <w:rsid w:val="4C885FFE"/>
    <w:rsid w:val="4CA1400F"/>
    <w:rsid w:val="4CA49718"/>
    <w:rsid w:val="4CBD8985"/>
    <w:rsid w:val="4CCFBE3B"/>
    <w:rsid w:val="4CD00043"/>
    <w:rsid w:val="4CD02B39"/>
    <w:rsid w:val="4CF3331D"/>
    <w:rsid w:val="4CF796BC"/>
    <w:rsid w:val="4D37FD8E"/>
    <w:rsid w:val="4D3E6CA6"/>
    <w:rsid w:val="4D41B6FC"/>
    <w:rsid w:val="4D42D519"/>
    <w:rsid w:val="4D78D8D1"/>
    <w:rsid w:val="4DAF8CD9"/>
    <w:rsid w:val="4DC52A22"/>
    <w:rsid w:val="4DCC564E"/>
    <w:rsid w:val="4DDC31C7"/>
    <w:rsid w:val="4DDE574F"/>
    <w:rsid w:val="4DE61208"/>
    <w:rsid w:val="4DF2F35E"/>
    <w:rsid w:val="4E02E8B3"/>
    <w:rsid w:val="4E124C2A"/>
    <w:rsid w:val="4E2EA16D"/>
    <w:rsid w:val="4E350DB0"/>
    <w:rsid w:val="4E5B06D1"/>
    <w:rsid w:val="4E7C5DC9"/>
    <w:rsid w:val="4E896356"/>
    <w:rsid w:val="4E99AB94"/>
    <w:rsid w:val="4EAC5D8B"/>
    <w:rsid w:val="4EC108AA"/>
    <w:rsid w:val="4ECC2F0C"/>
    <w:rsid w:val="4ECD2458"/>
    <w:rsid w:val="4ED47F85"/>
    <w:rsid w:val="4ED948CD"/>
    <w:rsid w:val="4F085BF7"/>
    <w:rsid w:val="4F21EFD6"/>
    <w:rsid w:val="4F252343"/>
    <w:rsid w:val="4F3378F5"/>
    <w:rsid w:val="4F3E3420"/>
    <w:rsid w:val="4F4F1E6F"/>
    <w:rsid w:val="4F648413"/>
    <w:rsid w:val="4F7B3B14"/>
    <w:rsid w:val="4F859E9C"/>
    <w:rsid w:val="4F886849"/>
    <w:rsid w:val="4F8B7F53"/>
    <w:rsid w:val="4FA902D7"/>
    <w:rsid w:val="4FBDA35A"/>
    <w:rsid w:val="4FD64D47"/>
    <w:rsid w:val="4FDCB01F"/>
    <w:rsid w:val="501E2D15"/>
    <w:rsid w:val="5025B743"/>
    <w:rsid w:val="503B7482"/>
    <w:rsid w:val="50424E49"/>
    <w:rsid w:val="504A9B04"/>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AD345"/>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78056B"/>
    <w:rsid w:val="56AAD933"/>
    <w:rsid w:val="56ADE645"/>
    <w:rsid w:val="56DEBB8F"/>
    <w:rsid w:val="57067760"/>
    <w:rsid w:val="570CB620"/>
    <w:rsid w:val="571963B2"/>
    <w:rsid w:val="572DFA79"/>
    <w:rsid w:val="5741F84A"/>
    <w:rsid w:val="5742F0A2"/>
    <w:rsid w:val="574FA508"/>
    <w:rsid w:val="5756FA54"/>
    <w:rsid w:val="57687E54"/>
    <w:rsid w:val="57746A81"/>
    <w:rsid w:val="5788A133"/>
    <w:rsid w:val="578C0394"/>
    <w:rsid w:val="5792805C"/>
    <w:rsid w:val="57D3C89A"/>
    <w:rsid w:val="57E9815D"/>
    <w:rsid w:val="57ECC329"/>
    <w:rsid w:val="57F261C1"/>
    <w:rsid w:val="580C1E8B"/>
    <w:rsid w:val="5814A1D6"/>
    <w:rsid w:val="58389388"/>
    <w:rsid w:val="58495415"/>
    <w:rsid w:val="584C6292"/>
    <w:rsid w:val="584D473C"/>
    <w:rsid w:val="58726713"/>
    <w:rsid w:val="587455DF"/>
    <w:rsid w:val="589079D7"/>
    <w:rsid w:val="58A857BF"/>
    <w:rsid w:val="58A98FF0"/>
    <w:rsid w:val="58B95B09"/>
    <w:rsid w:val="58C17CD7"/>
    <w:rsid w:val="58CDDE82"/>
    <w:rsid w:val="58EFAA36"/>
    <w:rsid w:val="58F32817"/>
    <w:rsid w:val="5938D88F"/>
    <w:rsid w:val="5950055B"/>
    <w:rsid w:val="5958734B"/>
    <w:rsid w:val="5961B00E"/>
    <w:rsid w:val="5968AA5F"/>
    <w:rsid w:val="59740272"/>
    <w:rsid w:val="5995E77F"/>
    <w:rsid w:val="599E06A9"/>
    <w:rsid w:val="59BA5F7F"/>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BFB9216"/>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4235A"/>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345A27"/>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AA2667"/>
    <w:rsid w:val="60B03A68"/>
    <w:rsid w:val="60BB7E13"/>
    <w:rsid w:val="60D9FE41"/>
    <w:rsid w:val="60EF309A"/>
    <w:rsid w:val="60FF467F"/>
    <w:rsid w:val="611974F6"/>
    <w:rsid w:val="611C1953"/>
    <w:rsid w:val="6122F06D"/>
    <w:rsid w:val="61395517"/>
    <w:rsid w:val="6144D989"/>
    <w:rsid w:val="615B935D"/>
    <w:rsid w:val="61682071"/>
    <w:rsid w:val="6176630F"/>
    <w:rsid w:val="617B7ADD"/>
    <w:rsid w:val="61C4A1E8"/>
    <w:rsid w:val="61E4CE35"/>
    <w:rsid w:val="61F30A27"/>
    <w:rsid w:val="61FAB3D9"/>
    <w:rsid w:val="622A9641"/>
    <w:rsid w:val="62317304"/>
    <w:rsid w:val="62337B83"/>
    <w:rsid w:val="62390731"/>
    <w:rsid w:val="623C8B52"/>
    <w:rsid w:val="6247A730"/>
    <w:rsid w:val="625C2826"/>
    <w:rsid w:val="6262578B"/>
    <w:rsid w:val="62857004"/>
    <w:rsid w:val="62B1AB2C"/>
    <w:rsid w:val="62D2313B"/>
    <w:rsid w:val="62DDAD14"/>
    <w:rsid w:val="62E10DB1"/>
    <w:rsid w:val="631F7D9B"/>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1D78C6"/>
    <w:rsid w:val="6547CA9F"/>
    <w:rsid w:val="6582B42C"/>
    <w:rsid w:val="658827B8"/>
    <w:rsid w:val="658FE44E"/>
    <w:rsid w:val="6599318F"/>
    <w:rsid w:val="65A836CD"/>
    <w:rsid w:val="65ADE680"/>
    <w:rsid w:val="65B2ED5C"/>
    <w:rsid w:val="66002EA7"/>
    <w:rsid w:val="6626193B"/>
    <w:rsid w:val="662E15B7"/>
    <w:rsid w:val="663C34A5"/>
    <w:rsid w:val="665D1B03"/>
    <w:rsid w:val="66633321"/>
    <w:rsid w:val="66700B66"/>
    <w:rsid w:val="667442A1"/>
    <w:rsid w:val="668F896F"/>
    <w:rsid w:val="66955246"/>
    <w:rsid w:val="66B30A17"/>
    <w:rsid w:val="66D47A77"/>
    <w:rsid w:val="66D934EE"/>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BF4F11"/>
    <w:rsid w:val="69EAAAD9"/>
    <w:rsid w:val="69F86204"/>
    <w:rsid w:val="69F9B32D"/>
    <w:rsid w:val="6A062718"/>
    <w:rsid w:val="6A080992"/>
    <w:rsid w:val="6A0F1B5C"/>
    <w:rsid w:val="6A14CDF5"/>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4B8303"/>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93D7C"/>
    <w:rsid w:val="6C8C6ED2"/>
    <w:rsid w:val="6C96C52E"/>
    <w:rsid w:val="6CCE80DD"/>
    <w:rsid w:val="6CF141F9"/>
    <w:rsid w:val="6CF1B9C2"/>
    <w:rsid w:val="6CF67866"/>
    <w:rsid w:val="6D13D34C"/>
    <w:rsid w:val="6D1C027A"/>
    <w:rsid w:val="6D2E681A"/>
    <w:rsid w:val="6D50D20D"/>
    <w:rsid w:val="6D5F45AD"/>
    <w:rsid w:val="6D7C6445"/>
    <w:rsid w:val="6D909B47"/>
    <w:rsid w:val="6DB125DB"/>
    <w:rsid w:val="6DB1DF74"/>
    <w:rsid w:val="6DC28450"/>
    <w:rsid w:val="6DC656B2"/>
    <w:rsid w:val="6DCCF572"/>
    <w:rsid w:val="6DE5F610"/>
    <w:rsid w:val="6DE7BDDF"/>
    <w:rsid w:val="6DF4CA43"/>
    <w:rsid w:val="6DF820C6"/>
    <w:rsid w:val="6E08264C"/>
    <w:rsid w:val="6E0ED01A"/>
    <w:rsid w:val="6E225620"/>
    <w:rsid w:val="6E288901"/>
    <w:rsid w:val="6E30A1AD"/>
    <w:rsid w:val="6E3A3AB3"/>
    <w:rsid w:val="6E721473"/>
    <w:rsid w:val="6E7466FF"/>
    <w:rsid w:val="6E7BCBFD"/>
    <w:rsid w:val="6E82B349"/>
    <w:rsid w:val="6E8E8C05"/>
    <w:rsid w:val="6E98603D"/>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5CD9CC"/>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4D391C"/>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89FB94"/>
    <w:rsid w:val="76A0A1E6"/>
    <w:rsid w:val="76A9FAE2"/>
    <w:rsid w:val="76AF13FD"/>
    <w:rsid w:val="76AFB331"/>
    <w:rsid w:val="76C15311"/>
    <w:rsid w:val="76C92DE1"/>
    <w:rsid w:val="76CA2492"/>
    <w:rsid w:val="76D47E3B"/>
    <w:rsid w:val="76D620B2"/>
    <w:rsid w:val="76D6F39C"/>
    <w:rsid w:val="76EB6B76"/>
    <w:rsid w:val="76F1B570"/>
    <w:rsid w:val="772A0ACE"/>
    <w:rsid w:val="772AD1F4"/>
    <w:rsid w:val="7751C6F1"/>
    <w:rsid w:val="775659D9"/>
    <w:rsid w:val="77AB9C7C"/>
    <w:rsid w:val="77AFFDE8"/>
    <w:rsid w:val="77CA8ED4"/>
    <w:rsid w:val="780487BB"/>
    <w:rsid w:val="780CA653"/>
    <w:rsid w:val="78164E90"/>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D245E9"/>
    <w:rsid w:val="7AE8C009"/>
    <w:rsid w:val="7AF7B320"/>
    <w:rsid w:val="7AFC7D07"/>
    <w:rsid w:val="7B045441"/>
    <w:rsid w:val="7B170A55"/>
    <w:rsid w:val="7B2735B3"/>
    <w:rsid w:val="7B4A8AAA"/>
    <w:rsid w:val="7B5B37C4"/>
    <w:rsid w:val="7B645F18"/>
    <w:rsid w:val="7B6702AC"/>
    <w:rsid w:val="7B71F1CB"/>
    <w:rsid w:val="7BDEC497"/>
    <w:rsid w:val="7BF3C2B2"/>
    <w:rsid w:val="7C0E0BD0"/>
    <w:rsid w:val="7C1738E3"/>
    <w:rsid w:val="7C1ED22D"/>
    <w:rsid w:val="7C3BA7E8"/>
    <w:rsid w:val="7C45CDED"/>
    <w:rsid w:val="7C52FA2D"/>
    <w:rsid w:val="7C77B7F1"/>
    <w:rsid w:val="7C796392"/>
    <w:rsid w:val="7C893E55"/>
    <w:rsid w:val="7C8AD5D9"/>
    <w:rsid w:val="7C8EFA68"/>
    <w:rsid w:val="7C9F531B"/>
    <w:rsid w:val="7CA26758"/>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24779E"/>
    <w:rsid w:val="7E3AB44A"/>
    <w:rsid w:val="7E3C4AF8"/>
    <w:rsid w:val="7E4A65FE"/>
    <w:rsid w:val="7E53456E"/>
    <w:rsid w:val="7E64E77D"/>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F61"/>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888433">
      <w:bodyDiv w:val="1"/>
      <w:marLeft w:val="0"/>
      <w:marRight w:val="0"/>
      <w:marTop w:val="0"/>
      <w:marBottom w:val="0"/>
      <w:divBdr>
        <w:top w:val="none" w:sz="0" w:space="0" w:color="auto"/>
        <w:left w:val="none" w:sz="0" w:space="0" w:color="auto"/>
        <w:bottom w:val="none" w:sz="0" w:space="0" w:color="auto"/>
        <w:right w:val="none" w:sz="0" w:space="0" w:color="auto"/>
      </w:divBdr>
    </w:div>
    <w:div w:id="419177188">
      <w:bodyDiv w:val="1"/>
      <w:marLeft w:val="0"/>
      <w:marRight w:val="0"/>
      <w:marTop w:val="0"/>
      <w:marBottom w:val="0"/>
      <w:divBdr>
        <w:top w:val="none" w:sz="0" w:space="0" w:color="auto"/>
        <w:left w:val="none" w:sz="0" w:space="0" w:color="auto"/>
        <w:bottom w:val="none" w:sz="0" w:space="0" w:color="auto"/>
        <w:right w:val="none" w:sz="0" w:space="0" w:color="auto"/>
      </w:divBdr>
    </w:div>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0746778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015150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mailto:eric.palonen@sonov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4</Words>
  <Characters>5609</Characters>
  <Application>Microsoft Office Word</Application>
  <DocSecurity>0</DocSecurity>
  <Lines>46</Lines>
  <Paragraphs>13</Paragraphs>
  <ScaleCrop>false</ScaleCrop>
  <Company>Sennheiser electronic GmbH &amp; Co. KG</Company>
  <LinksUpToDate>false</LinksUpToDate>
  <CharactersWithSpaces>6580</CharactersWithSpaces>
  <SharedDoc>false</SharedDoc>
  <HLinks>
    <vt:vector size="12" baseType="variant">
      <vt:variant>
        <vt:i4>262253</vt:i4>
      </vt:variant>
      <vt:variant>
        <vt:i4>3</vt:i4>
      </vt:variant>
      <vt:variant>
        <vt:i4>0</vt:i4>
      </vt:variant>
      <vt:variant>
        <vt:i4>5</vt:i4>
      </vt:variant>
      <vt:variant>
        <vt:lpwstr>mailto:eric.palonen@sonova.com</vt:lpwstr>
      </vt:variant>
      <vt:variant>
        <vt:lpwstr/>
      </vt:variant>
      <vt:variant>
        <vt:i4>6815798</vt:i4>
      </vt:variant>
      <vt:variant>
        <vt:i4>0</vt:i4>
      </vt:variant>
      <vt:variant>
        <vt:i4>0</vt:i4>
      </vt:variant>
      <vt:variant>
        <vt:i4>5</vt:i4>
      </vt:variant>
      <vt:variant>
        <vt:lpwstr>http://www.sennheiser-hear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96</cp:revision>
  <cp:lastPrinted>2026-06-15T14:07:00Z</cp:lastPrinted>
  <dcterms:created xsi:type="dcterms:W3CDTF">2026-06-07T22:09:00Z</dcterms:created>
  <dcterms:modified xsi:type="dcterms:W3CDTF">2026-06-1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docLang">
    <vt:lpwstr>en</vt:lpwstr>
  </property>
</Properties>
</file>